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3944" w:rsidRPr="00F01B86" w:rsidRDefault="00953944" w:rsidP="00953944">
      <w:pPr>
        <w:pStyle w:val="HAcknowledgements"/>
        <w:spacing w:before="0"/>
        <w:jc w:val="center"/>
        <w:rPr>
          <w:rFonts w:ascii="Times New Roman" w:hAnsi="Times New Roman"/>
          <w:noProof/>
          <w:sz w:val="28"/>
          <w:szCs w:val="32"/>
        </w:rPr>
      </w:pPr>
      <w:r w:rsidRPr="00F01B86">
        <w:rPr>
          <w:rFonts w:ascii="Times New Roman" w:hAnsi="Times New Roman"/>
          <w:noProof/>
          <w:sz w:val="28"/>
          <w:szCs w:val="32"/>
        </w:rPr>
        <w:t>Supporting Inform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
        <w:gridCol w:w="7304"/>
        <w:gridCol w:w="1061"/>
      </w:tblGrid>
      <w:tr w:rsidR="00560E1E" w:rsidRPr="00F01B86" w:rsidTr="00E86AF3">
        <w:trPr>
          <w:trHeight w:val="859"/>
          <w:jc w:val="center"/>
        </w:trPr>
        <w:tc>
          <w:tcPr>
            <w:tcW w:w="0" w:type="auto"/>
            <w:vAlign w:val="center"/>
          </w:tcPr>
          <w:p w:rsidR="00560E1E" w:rsidRPr="00F01B86" w:rsidRDefault="00560E1E" w:rsidP="00715D59">
            <w:pPr>
              <w:pStyle w:val="HAcknowledgements"/>
              <w:spacing w:before="0"/>
              <w:rPr>
                <w:rFonts w:ascii="Times New Roman" w:hAnsi="Times New Roman"/>
                <w:noProof/>
                <w:sz w:val="24"/>
                <w:szCs w:val="28"/>
              </w:rPr>
            </w:pPr>
            <w:r w:rsidRPr="00F01B86">
              <w:rPr>
                <w:rFonts w:ascii="Times New Roman" w:hAnsi="Times New Roman"/>
                <w:noProof/>
                <w:sz w:val="24"/>
                <w:szCs w:val="28"/>
              </w:rPr>
              <w:t>Sr. No.</w:t>
            </w:r>
          </w:p>
        </w:tc>
        <w:tc>
          <w:tcPr>
            <w:tcW w:w="0" w:type="auto"/>
            <w:vAlign w:val="center"/>
          </w:tcPr>
          <w:p w:rsidR="00560E1E" w:rsidRPr="00F01B86" w:rsidRDefault="00560E1E" w:rsidP="00715D59">
            <w:pPr>
              <w:pStyle w:val="HAcknowledgements"/>
              <w:spacing w:before="0"/>
              <w:rPr>
                <w:rFonts w:ascii="Times New Roman" w:hAnsi="Times New Roman"/>
                <w:noProof/>
                <w:sz w:val="24"/>
                <w:szCs w:val="28"/>
              </w:rPr>
            </w:pPr>
            <w:r w:rsidRPr="00F01B86">
              <w:rPr>
                <w:rFonts w:ascii="Times New Roman" w:hAnsi="Times New Roman"/>
                <w:noProof/>
                <w:sz w:val="24"/>
                <w:szCs w:val="28"/>
              </w:rPr>
              <w:t>Contents</w:t>
            </w:r>
          </w:p>
        </w:tc>
        <w:tc>
          <w:tcPr>
            <w:tcW w:w="0" w:type="auto"/>
            <w:vAlign w:val="center"/>
          </w:tcPr>
          <w:p w:rsidR="00560E1E" w:rsidRPr="00F01B86" w:rsidRDefault="00560E1E" w:rsidP="00715D59">
            <w:pPr>
              <w:pStyle w:val="HAcknowledgements"/>
              <w:spacing w:before="0"/>
              <w:rPr>
                <w:rFonts w:ascii="Times New Roman" w:hAnsi="Times New Roman"/>
                <w:noProof/>
                <w:sz w:val="24"/>
                <w:szCs w:val="28"/>
              </w:rPr>
            </w:pPr>
            <w:r w:rsidRPr="00F01B86">
              <w:rPr>
                <w:rFonts w:ascii="Times New Roman" w:hAnsi="Times New Roman"/>
                <w:noProof/>
                <w:sz w:val="24"/>
                <w:szCs w:val="28"/>
              </w:rPr>
              <w:t>Page No.</w:t>
            </w:r>
          </w:p>
        </w:tc>
      </w:tr>
      <w:tr w:rsidR="00560E1E" w:rsidRPr="00F01B86" w:rsidTr="00E86AF3">
        <w:trPr>
          <w:jc w:val="center"/>
        </w:trPr>
        <w:tc>
          <w:tcPr>
            <w:tcW w:w="0" w:type="auto"/>
            <w:vAlign w:val="center"/>
          </w:tcPr>
          <w:p w:rsidR="00560E1E" w:rsidRPr="00F01B86" w:rsidRDefault="00560E1E" w:rsidP="00715D59">
            <w:pPr>
              <w:pStyle w:val="HAcknowledgements"/>
              <w:numPr>
                <w:ilvl w:val="0"/>
                <w:numId w:val="1"/>
              </w:numPr>
              <w:spacing w:before="0"/>
              <w:rPr>
                <w:rFonts w:ascii="Times New Roman" w:hAnsi="Times New Roman"/>
                <w:b w:val="0"/>
                <w:bCs/>
                <w:noProof/>
                <w:sz w:val="24"/>
              </w:rPr>
            </w:pPr>
          </w:p>
        </w:tc>
        <w:tc>
          <w:tcPr>
            <w:tcW w:w="0" w:type="auto"/>
            <w:vAlign w:val="center"/>
          </w:tcPr>
          <w:p w:rsidR="00560E1E" w:rsidRPr="00F01B86" w:rsidRDefault="006539DD" w:rsidP="003178A0">
            <w:pPr>
              <w:pStyle w:val="HAcknowledgements"/>
              <w:spacing w:before="0"/>
              <w:jc w:val="both"/>
              <w:rPr>
                <w:rFonts w:ascii="Times New Roman" w:hAnsi="Times New Roman"/>
                <w:b w:val="0"/>
                <w:bCs/>
                <w:noProof/>
                <w:sz w:val="24"/>
              </w:rPr>
            </w:pPr>
            <w:r>
              <w:rPr>
                <w:rFonts w:ascii="Times New Roman" w:hAnsi="Times New Roman"/>
                <w:b w:val="0"/>
                <w:bCs/>
                <w:noProof/>
                <w:sz w:val="24"/>
              </w:rPr>
              <w:t>Material and Method</w:t>
            </w:r>
          </w:p>
        </w:tc>
        <w:tc>
          <w:tcPr>
            <w:tcW w:w="0" w:type="auto"/>
            <w:vAlign w:val="center"/>
          </w:tcPr>
          <w:p w:rsidR="00560E1E" w:rsidRPr="00F01B86" w:rsidRDefault="00D231E9" w:rsidP="00715D59">
            <w:pPr>
              <w:pStyle w:val="HAcknowledgements"/>
              <w:spacing w:before="0"/>
              <w:rPr>
                <w:rFonts w:ascii="Times New Roman" w:hAnsi="Times New Roman"/>
                <w:b w:val="0"/>
                <w:bCs/>
                <w:noProof/>
                <w:sz w:val="24"/>
              </w:rPr>
            </w:pPr>
            <w:r>
              <w:rPr>
                <w:rFonts w:ascii="Times New Roman" w:hAnsi="Times New Roman"/>
                <w:b w:val="0"/>
                <w:bCs/>
                <w:noProof/>
                <w:sz w:val="24"/>
              </w:rPr>
              <w:t>02</w:t>
            </w:r>
          </w:p>
        </w:tc>
      </w:tr>
      <w:tr w:rsidR="00560E1E" w:rsidRPr="00F01B86" w:rsidTr="00E86AF3">
        <w:trPr>
          <w:jc w:val="center"/>
        </w:trPr>
        <w:tc>
          <w:tcPr>
            <w:tcW w:w="0" w:type="auto"/>
            <w:vAlign w:val="center"/>
          </w:tcPr>
          <w:p w:rsidR="00560E1E" w:rsidRPr="00F01B86" w:rsidRDefault="00560E1E" w:rsidP="00715D59">
            <w:pPr>
              <w:pStyle w:val="HAcknowledgements"/>
              <w:numPr>
                <w:ilvl w:val="0"/>
                <w:numId w:val="1"/>
              </w:numPr>
              <w:spacing w:before="0"/>
              <w:rPr>
                <w:rFonts w:ascii="Times New Roman" w:hAnsi="Times New Roman"/>
                <w:b w:val="0"/>
                <w:bCs/>
                <w:noProof/>
                <w:sz w:val="24"/>
              </w:rPr>
            </w:pPr>
          </w:p>
        </w:tc>
        <w:tc>
          <w:tcPr>
            <w:tcW w:w="0" w:type="auto"/>
            <w:vAlign w:val="center"/>
          </w:tcPr>
          <w:p w:rsidR="00560E1E" w:rsidRPr="00D231E9" w:rsidRDefault="00635520" w:rsidP="003178A0">
            <w:pPr>
              <w:pStyle w:val="HAcknowledgements"/>
              <w:spacing w:before="0"/>
              <w:jc w:val="both"/>
              <w:rPr>
                <w:rFonts w:ascii="Times New Roman" w:hAnsi="Times New Roman"/>
                <w:b w:val="0"/>
                <w:noProof/>
                <w:sz w:val="24"/>
              </w:rPr>
            </w:pPr>
            <w:r>
              <w:rPr>
                <w:rFonts w:ascii="Times New Roman" w:hAnsi="Times New Roman"/>
                <w:b w:val="0"/>
                <w:bCs/>
                <w:noProof/>
                <w:sz w:val="24"/>
              </w:rPr>
              <w:t>XRF analysis data</w:t>
            </w:r>
            <w:r w:rsidRPr="00635520">
              <w:rPr>
                <w:rFonts w:ascii="Times New Roman" w:hAnsi="Times New Roman"/>
                <w:b w:val="0"/>
                <w:bCs/>
                <w:noProof/>
                <w:sz w:val="24"/>
              </w:rPr>
              <w:t xml:space="preserve"> of </w:t>
            </w:r>
            <w:r w:rsidRPr="00EF68FD">
              <w:rPr>
                <w:rFonts w:ascii="Times New Roman" w:hAnsi="Times New Roman"/>
                <w:b w:val="0"/>
                <w:bCs/>
                <w:i/>
                <w:iCs/>
                <w:noProof/>
                <w:sz w:val="24"/>
              </w:rPr>
              <w:t>Mangifera Indica L</w:t>
            </w:r>
            <w:r w:rsidR="00EF68FD">
              <w:rPr>
                <w:rFonts w:ascii="Times New Roman" w:hAnsi="Times New Roman"/>
                <w:b w:val="0"/>
                <w:bCs/>
                <w:i/>
                <w:iCs/>
                <w:noProof/>
                <w:sz w:val="24"/>
              </w:rPr>
              <w:t>.</w:t>
            </w:r>
            <w:r w:rsidRPr="00635520">
              <w:rPr>
                <w:rFonts w:ascii="Times New Roman" w:hAnsi="Times New Roman"/>
                <w:b w:val="0"/>
                <w:bCs/>
                <w:noProof/>
                <w:sz w:val="24"/>
              </w:rPr>
              <w:t xml:space="preserve"> kachchh regio</w:t>
            </w:r>
            <w:r>
              <w:rPr>
                <w:rFonts w:ascii="Times New Roman" w:hAnsi="Times New Roman"/>
                <w:b w:val="0"/>
                <w:bCs/>
                <w:noProof/>
                <w:sz w:val="24"/>
              </w:rPr>
              <w:t>n</w:t>
            </w:r>
          </w:p>
        </w:tc>
        <w:tc>
          <w:tcPr>
            <w:tcW w:w="0" w:type="auto"/>
            <w:vAlign w:val="center"/>
          </w:tcPr>
          <w:p w:rsidR="00560E1E" w:rsidRPr="00F01B86" w:rsidRDefault="0031292A" w:rsidP="00715D59">
            <w:pPr>
              <w:pStyle w:val="HAcknowledgements"/>
              <w:spacing w:before="0"/>
              <w:rPr>
                <w:rFonts w:ascii="Times New Roman" w:hAnsi="Times New Roman"/>
                <w:b w:val="0"/>
                <w:bCs/>
                <w:noProof/>
                <w:sz w:val="24"/>
              </w:rPr>
            </w:pPr>
            <w:r>
              <w:rPr>
                <w:rFonts w:ascii="Times New Roman" w:hAnsi="Times New Roman"/>
                <w:b w:val="0"/>
                <w:bCs/>
                <w:noProof/>
                <w:sz w:val="24"/>
              </w:rPr>
              <w:t>03</w:t>
            </w:r>
          </w:p>
        </w:tc>
      </w:tr>
      <w:tr w:rsidR="00635520" w:rsidRPr="00F01B86" w:rsidTr="00E86AF3">
        <w:trPr>
          <w:jc w:val="center"/>
        </w:trPr>
        <w:tc>
          <w:tcPr>
            <w:tcW w:w="0" w:type="auto"/>
            <w:vAlign w:val="center"/>
          </w:tcPr>
          <w:p w:rsidR="00635520" w:rsidRPr="00F01B86" w:rsidRDefault="00635520" w:rsidP="00715D59">
            <w:pPr>
              <w:pStyle w:val="HAcknowledgements"/>
              <w:numPr>
                <w:ilvl w:val="0"/>
                <w:numId w:val="1"/>
              </w:numPr>
              <w:spacing w:before="0"/>
              <w:rPr>
                <w:rFonts w:ascii="Times New Roman" w:hAnsi="Times New Roman"/>
                <w:b w:val="0"/>
                <w:bCs/>
                <w:noProof/>
                <w:sz w:val="24"/>
              </w:rPr>
            </w:pPr>
          </w:p>
        </w:tc>
        <w:tc>
          <w:tcPr>
            <w:tcW w:w="0" w:type="auto"/>
            <w:vAlign w:val="center"/>
          </w:tcPr>
          <w:p w:rsidR="00635520" w:rsidRDefault="00635520" w:rsidP="003178A0">
            <w:pPr>
              <w:pStyle w:val="HAcknowledgements"/>
              <w:spacing w:before="0"/>
              <w:jc w:val="both"/>
              <w:rPr>
                <w:rFonts w:ascii="Times New Roman" w:hAnsi="Times New Roman"/>
                <w:b w:val="0"/>
                <w:bCs/>
                <w:noProof/>
                <w:sz w:val="24"/>
              </w:rPr>
            </w:pPr>
            <w:r w:rsidRPr="00635520">
              <w:rPr>
                <w:rFonts w:ascii="Times New Roman" w:hAnsi="Times New Roman"/>
                <w:b w:val="0"/>
                <w:bCs/>
                <w:noProof/>
                <w:sz w:val="24"/>
              </w:rPr>
              <w:t xml:space="preserve">Graph of XRF for mineral ion in the leaves of </w:t>
            </w:r>
            <w:r w:rsidRPr="00EF68FD">
              <w:rPr>
                <w:rFonts w:ascii="Times New Roman" w:hAnsi="Times New Roman"/>
                <w:b w:val="0"/>
                <w:bCs/>
                <w:i/>
                <w:iCs/>
                <w:noProof/>
                <w:sz w:val="24"/>
              </w:rPr>
              <w:t>Mangifera Indica L</w:t>
            </w:r>
            <w:r w:rsidR="00EF68FD" w:rsidRPr="00EF68FD">
              <w:rPr>
                <w:rFonts w:ascii="Times New Roman" w:hAnsi="Times New Roman"/>
                <w:b w:val="0"/>
                <w:bCs/>
                <w:i/>
                <w:iCs/>
                <w:noProof/>
                <w:sz w:val="24"/>
              </w:rPr>
              <w:t>.</w:t>
            </w:r>
            <w:r w:rsidRPr="00635520">
              <w:rPr>
                <w:rFonts w:ascii="Times New Roman" w:hAnsi="Times New Roman"/>
                <w:b w:val="0"/>
                <w:bCs/>
                <w:noProof/>
                <w:sz w:val="24"/>
              </w:rPr>
              <w:t xml:space="preserve"> kachchh regio</w:t>
            </w:r>
            <w:r>
              <w:rPr>
                <w:rFonts w:ascii="Times New Roman" w:hAnsi="Times New Roman"/>
                <w:b w:val="0"/>
                <w:bCs/>
                <w:noProof/>
                <w:sz w:val="24"/>
              </w:rPr>
              <w:t>n</w:t>
            </w:r>
          </w:p>
        </w:tc>
        <w:tc>
          <w:tcPr>
            <w:tcW w:w="0" w:type="auto"/>
            <w:vAlign w:val="center"/>
          </w:tcPr>
          <w:p w:rsidR="00635520" w:rsidRDefault="0031292A" w:rsidP="00715D59">
            <w:pPr>
              <w:pStyle w:val="HAcknowledgements"/>
              <w:spacing w:before="0"/>
              <w:rPr>
                <w:rFonts w:ascii="Times New Roman" w:hAnsi="Times New Roman"/>
                <w:b w:val="0"/>
                <w:bCs/>
                <w:noProof/>
                <w:sz w:val="24"/>
              </w:rPr>
            </w:pPr>
            <w:r>
              <w:rPr>
                <w:rFonts w:ascii="Times New Roman" w:hAnsi="Times New Roman"/>
                <w:b w:val="0"/>
                <w:bCs/>
                <w:noProof/>
                <w:sz w:val="24"/>
              </w:rPr>
              <w:t>04</w:t>
            </w:r>
          </w:p>
        </w:tc>
      </w:tr>
      <w:tr w:rsidR="00560E1E" w:rsidRPr="00F01B86" w:rsidTr="00E86AF3">
        <w:trPr>
          <w:jc w:val="center"/>
        </w:trPr>
        <w:tc>
          <w:tcPr>
            <w:tcW w:w="0" w:type="auto"/>
            <w:vAlign w:val="center"/>
          </w:tcPr>
          <w:p w:rsidR="00560E1E" w:rsidRPr="00F01B86" w:rsidRDefault="00560E1E" w:rsidP="00715D59">
            <w:pPr>
              <w:pStyle w:val="HAcknowledgements"/>
              <w:numPr>
                <w:ilvl w:val="0"/>
                <w:numId w:val="1"/>
              </w:numPr>
              <w:spacing w:before="0"/>
              <w:rPr>
                <w:rFonts w:ascii="Times New Roman" w:hAnsi="Times New Roman"/>
                <w:b w:val="0"/>
                <w:bCs/>
                <w:noProof/>
                <w:sz w:val="24"/>
              </w:rPr>
            </w:pPr>
          </w:p>
        </w:tc>
        <w:tc>
          <w:tcPr>
            <w:tcW w:w="0" w:type="auto"/>
            <w:vAlign w:val="center"/>
          </w:tcPr>
          <w:p w:rsidR="00560E1E" w:rsidRPr="00F01B86" w:rsidRDefault="00635520" w:rsidP="003178A0">
            <w:pPr>
              <w:pStyle w:val="HAcknowledgements"/>
              <w:spacing w:before="0"/>
              <w:jc w:val="both"/>
              <w:rPr>
                <w:rFonts w:ascii="Times New Roman" w:hAnsi="Times New Roman"/>
                <w:b w:val="0"/>
                <w:bCs/>
                <w:noProof/>
                <w:sz w:val="24"/>
              </w:rPr>
            </w:pPr>
            <w:r>
              <w:rPr>
                <w:rFonts w:ascii="Times New Roman" w:hAnsi="Times New Roman"/>
                <w:b w:val="0"/>
                <w:bCs/>
                <w:noProof/>
                <w:sz w:val="24"/>
              </w:rPr>
              <w:t xml:space="preserve">XRF analysis data </w:t>
            </w:r>
            <w:r w:rsidRPr="00635520">
              <w:rPr>
                <w:rFonts w:ascii="Times New Roman" w:hAnsi="Times New Roman"/>
                <w:b w:val="0"/>
                <w:bCs/>
                <w:noProof/>
                <w:sz w:val="24"/>
              </w:rPr>
              <w:t xml:space="preserve">of </w:t>
            </w:r>
            <w:r w:rsidRPr="00EF68FD">
              <w:rPr>
                <w:rFonts w:ascii="Times New Roman" w:hAnsi="Times New Roman"/>
                <w:b w:val="0"/>
                <w:bCs/>
                <w:i/>
                <w:iCs/>
                <w:noProof/>
                <w:sz w:val="24"/>
              </w:rPr>
              <w:t>Mangifera Indica L</w:t>
            </w:r>
            <w:r w:rsidR="00EF68FD" w:rsidRPr="00EF68FD">
              <w:rPr>
                <w:rFonts w:ascii="Times New Roman" w:hAnsi="Times New Roman"/>
                <w:b w:val="0"/>
                <w:bCs/>
                <w:i/>
                <w:iCs/>
                <w:noProof/>
                <w:sz w:val="24"/>
              </w:rPr>
              <w:t>.</w:t>
            </w:r>
            <w:r w:rsidRPr="00EF68FD">
              <w:rPr>
                <w:rFonts w:ascii="Times New Roman" w:hAnsi="Times New Roman"/>
                <w:b w:val="0"/>
                <w:bCs/>
                <w:i/>
                <w:iCs/>
                <w:noProof/>
                <w:sz w:val="24"/>
              </w:rPr>
              <w:t xml:space="preserve"> </w:t>
            </w:r>
            <w:r w:rsidRPr="00635520">
              <w:rPr>
                <w:rFonts w:ascii="Times New Roman" w:hAnsi="Times New Roman"/>
                <w:b w:val="0"/>
                <w:bCs/>
                <w:noProof/>
                <w:sz w:val="24"/>
              </w:rPr>
              <w:t>Saurashtra region</w:t>
            </w:r>
          </w:p>
        </w:tc>
        <w:tc>
          <w:tcPr>
            <w:tcW w:w="0" w:type="auto"/>
            <w:vAlign w:val="center"/>
          </w:tcPr>
          <w:p w:rsidR="00560E1E" w:rsidRPr="00F01B86" w:rsidRDefault="0031292A" w:rsidP="00715D59">
            <w:pPr>
              <w:pStyle w:val="HAcknowledgements"/>
              <w:spacing w:before="0"/>
              <w:rPr>
                <w:rFonts w:ascii="Times New Roman" w:hAnsi="Times New Roman"/>
                <w:b w:val="0"/>
                <w:bCs/>
                <w:noProof/>
                <w:sz w:val="24"/>
              </w:rPr>
            </w:pPr>
            <w:r>
              <w:rPr>
                <w:rFonts w:ascii="Times New Roman" w:hAnsi="Times New Roman"/>
                <w:b w:val="0"/>
                <w:bCs/>
                <w:noProof/>
                <w:sz w:val="24"/>
              </w:rPr>
              <w:t>05</w:t>
            </w:r>
          </w:p>
        </w:tc>
      </w:tr>
      <w:tr w:rsidR="00635520" w:rsidRPr="00F01B86" w:rsidTr="00E86AF3">
        <w:trPr>
          <w:jc w:val="center"/>
        </w:trPr>
        <w:tc>
          <w:tcPr>
            <w:tcW w:w="0" w:type="auto"/>
            <w:vAlign w:val="center"/>
          </w:tcPr>
          <w:p w:rsidR="00635520" w:rsidRPr="00F01B86" w:rsidRDefault="00635520" w:rsidP="00715D59">
            <w:pPr>
              <w:pStyle w:val="HAcknowledgements"/>
              <w:numPr>
                <w:ilvl w:val="0"/>
                <w:numId w:val="1"/>
              </w:numPr>
              <w:spacing w:before="0"/>
              <w:rPr>
                <w:rFonts w:ascii="Times New Roman" w:hAnsi="Times New Roman"/>
                <w:b w:val="0"/>
                <w:bCs/>
                <w:noProof/>
                <w:sz w:val="24"/>
              </w:rPr>
            </w:pPr>
          </w:p>
        </w:tc>
        <w:tc>
          <w:tcPr>
            <w:tcW w:w="0" w:type="auto"/>
            <w:vAlign w:val="center"/>
          </w:tcPr>
          <w:p w:rsidR="00635520" w:rsidRDefault="00635520" w:rsidP="003178A0">
            <w:pPr>
              <w:pStyle w:val="HAcknowledgements"/>
              <w:spacing w:before="0"/>
              <w:jc w:val="both"/>
              <w:rPr>
                <w:rFonts w:ascii="Times New Roman" w:hAnsi="Times New Roman"/>
                <w:b w:val="0"/>
                <w:bCs/>
                <w:noProof/>
                <w:sz w:val="24"/>
              </w:rPr>
            </w:pPr>
            <w:r w:rsidRPr="00635520">
              <w:rPr>
                <w:rFonts w:ascii="Times New Roman" w:hAnsi="Times New Roman"/>
                <w:b w:val="0"/>
                <w:bCs/>
                <w:noProof/>
                <w:sz w:val="24"/>
              </w:rPr>
              <w:t xml:space="preserve">Graph of XRF for mineral ion in the leaves of </w:t>
            </w:r>
            <w:r w:rsidRPr="00EF68FD">
              <w:rPr>
                <w:rFonts w:ascii="Times New Roman" w:hAnsi="Times New Roman"/>
                <w:b w:val="0"/>
                <w:bCs/>
                <w:i/>
                <w:iCs/>
                <w:noProof/>
                <w:sz w:val="24"/>
              </w:rPr>
              <w:t>Mangifera Indica L</w:t>
            </w:r>
            <w:r w:rsidR="00EF68FD" w:rsidRPr="00EF68FD">
              <w:rPr>
                <w:rFonts w:ascii="Times New Roman" w:hAnsi="Times New Roman"/>
                <w:b w:val="0"/>
                <w:bCs/>
                <w:i/>
                <w:iCs/>
                <w:noProof/>
                <w:sz w:val="24"/>
              </w:rPr>
              <w:t>.</w:t>
            </w:r>
            <w:r w:rsidRPr="00EF68FD">
              <w:rPr>
                <w:rFonts w:ascii="Times New Roman" w:hAnsi="Times New Roman"/>
                <w:b w:val="0"/>
                <w:bCs/>
                <w:i/>
                <w:iCs/>
                <w:noProof/>
                <w:sz w:val="24"/>
              </w:rPr>
              <w:t xml:space="preserve"> </w:t>
            </w:r>
            <w:r w:rsidRPr="00635520">
              <w:rPr>
                <w:rFonts w:ascii="Times New Roman" w:hAnsi="Times New Roman"/>
                <w:b w:val="0"/>
                <w:bCs/>
                <w:noProof/>
                <w:sz w:val="24"/>
              </w:rPr>
              <w:t>Saurashtra region</w:t>
            </w:r>
          </w:p>
        </w:tc>
        <w:tc>
          <w:tcPr>
            <w:tcW w:w="0" w:type="auto"/>
            <w:vAlign w:val="center"/>
          </w:tcPr>
          <w:p w:rsidR="00635520" w:rsidRDefault="0031292A" w:rsidP="00715D59">
            <w:pPr>
              <w:pStyle w:val="HAcknowledgements"/>
              <w:spacing w:before="0"/>
              <w:rPr>
                <w:rFonts w:ascii="Times New Roman" w:hAnsi="Times New Roman"/>
                <w:b w:val="0"/>
                <w:bCs/>
                <w:noProof/>
                <w:sz w:val="24"/>
              </w:rPr>
            </w:pPr>
            <w:r>
              <w:rPr>
                <w:rFonts w:ascii="Times New Roman" w:hAnsi="Times New Roman"/>
                <w:b w:val="0"/>
                <w:bCs/>
                <w:noProof/>
                <w:sz w:val="24"/>
              </w:rPr>
              <w:t>06</w:t>
            </w:r>
            <w:bookmarkStart w:id="0" w:name="_GoBack"/>
            <w:bookmarkEnd w:id="0"/>
          </w:p>
        </w:tc>
      </w:tr>
    </w:tbl>
    <w:p w:rsidR="00635520" w:rsidRPr="00635520" w:rsidRDefault="00A747BB" w:rsidP="00635520">
      <w:pPr>
        <w:pStyle w:val="92Text"/>
        <w:spacing w:line="360" w:lineRule="auto"/>
        <w:ind w:firstLineChars="0" w:firstLine="0"/>
        <w:jc w:val="left"/>
        <w:rPr>
          <w:rFonts w:ascii="Times New Roman" w:hAnsi="Times New Roman" w:cs="Times New Roman"/>
          <w:b/>
          <w:bCs/>
          <w:sz w:val="24"/>
          <w:szCs w:val="24"/>
          <w:lang w:eastAsia="en-IN"/>
        </w:rPr>
      </w:pPr>
      <w:r w:rsidRPr="00F01B86">
        <w:rPr>
          <w:noProof/>
          <w:sz w:val="28"/>
          <w:szCs w:val="32"/>
        </w:rPr>
        <w:br w:type="page"/>
      </w:r>
      <w:r w:rsidR="00635520" w:rsidRPr="00635520">
        <w:rPr>
          <w:rFonts w:ascii="Times New Roman" w:hAnsi="Times New Roman" w:cs="Times New Roman"/>
          <w:b/>
          <w:bCs/>
          <w:sz w:val="24"/>
          <w:szCs w:val="24"/>
          <w:lang w:eastAsia="en-IN"/>
        </w:rPr>
        <w:lastRenderedPageBreak/>
        <w:t>Materials and Methods:</w:t>
      </w:r>
    </w:p>
    <w:p w:rsidR="00635520" w:rsidRPr="00635520" w:rsidRDefault="00635520" w:rsidP="00635520">
      <w:pPr>
        <w:widowControl w:val="0"/>
        <w:overflowPunct w:val="0"/>
        <w:topLinePunct/>
        <w:spacing w:after="0" w:line="360" w:lineRule="auto"/>
        <w:rPr>
          <w:rFonts w:ascii="Times New Roman" w:eastAsia="Times New Roman" w:hAnsi="Times New Roman" w:cs="Times New Roman"/>
          <w:b/>
          <w:bCs/>
          <w:sz w:val="24"/>
          <w:szCs w:val="24"/>
          <w:lang w:eastAsia="en-IN"/>
        </w:rPr>
      </w:pPr>
      <w:r w:rsidRPr="00635520">
        <w:rPr>
          <w:rFonts w:ascii="Times New Roman" w:eastAsia="Calibri" w:hAnsi="Times New Roman" w:cs="Times New Roman"/>
          <w:b/>
          <w:sz w:val="24"/>
          <w:szCs w:val="24"/>
        </w:rPr>
        <w:t xml:space="preserve">Sample preparation: </w:t>
      </w:r>
    </w:p>
    <w:p w:rsidR="00635520" w:rsidRPr="00635520" w:rsidRDefault="00635520" w:rsidP="00635520">
      <w:pPr>
        <w:spacing w:line="360" w:lineRule="auto"/>
        <w:ind w:firstLine="420"/>
        <w:contextualSpacing/>
        <w:jc w:val="both"/>
        <w:rPr>
          <w:rFonts w:ascii="Times New Roman" w:eastAsia="Calibri" w:hAnsi="Times New Roman" w:cs="Times New Roman"/>
          <w:sz w:val="24"/>
          <w:szCs w:val="24"/>
          <w:lang w:bidi="ar-SA"/>
        </w:rPr>
      </w:pPr>
      <w:r w:rsidRPr="00635520">
        <w:rPr>
          <w:rFonts w:ascii="Times New Roman" w:eastAsia="Calibri" w:hAnsi="Times New Roman" w:cs="Times New Roman"/>
          <w:sz w:val="24"/>
          <w:szCs w:val="24"/>
          <w:lang w:bidi="ar-SA"/>
        </w:rPr>
        <w:t>Leaves of Mangifera Indica L. were collected in Kachchh and Saurashtra region of Gujarat in November December 2020. The leaves were sun dried to evaporate the water content from them. After then it was grounded in mixture and with the help of pellet maker. Pellets from leaf samples were used for further elemental analysis in on-instrument energy dispersive X-ray fluorescence.</w:t>
      </w:r>
    </w:p>
    <w:p w:rsidR="00635520" w:rsidRPr="00635520" w:rsidRDefault="00635520" w:rsidP="00635520">
      <w:pPr>
        <w:spacing w:line="360" w:lineRule="auto"/>
        <w:jc w:val="both"/>
        <w:rPr>
          <w:rFonts w:ascii="Times New Roman" w:eastAsia="Calibri" w:hAnsi="Times New Roman" w:cs="Times New Roman"/>
          <w:b/>
          <w:sz w:val="24"/>
          <w:szCs w:val="24"/>
          <w:lang w:bidi="ar-SA"/>
        </w:rPr>
      </w:pPr>
      <w:r w:rsidRPr="00635520">
        <w:rPr>
          <w:rFonts w:ascii="Times New Roman" w:eastAsia="Calibri" w:hAnsi="Times New Roman" w:cs="Times New Roman"/>
          <w:b/>
          <w:sz w:val="24"/>
          <w:szCs w:val="24"/>
          <w:lang w:bidi="ar-SA"/>
        </w:rPr>
        <w:t>Instrumental parameters:</w:t>
      </w:r>
    </w:p>
    <w:p w:rsidR="00635520" w:rsidRPr="00635520" w:rsidRDefault="00635520" w:rsidP="00635520">
      <w:pPr>
        <w:spacing w:line="360" w:lineRule="auto"/>
        <w:ind w:firstLine="420"/>
        <w:jc w:val="both"/>
        <w:rPr>
          <w:rFonts w:ascii="Times New Roman" w:eastAsia="Calibri" w:hAnsi="Times New Roman" w:cs="Times New Roman"/>
          <w:sz w:val="24"/>
          <w:szCs w:val="24"/>
          <w:lang w:bidi="ar-SA"/>
        </w:rPr>
      </w:pPr>
      <w:proofErr w:type="spellStart"/>
      <w:r w:rsidRPr="00635520">
        <w:rPr>
          <w:rFonts w:ascii="Times New Roman" w:eastAsia="Calibri" w:hAnsi="Times New Roman" w:cs="Times New Roman"/>
          <w:sz w:val="24"/>
          <w:szCs w:val="24"/>
          <w:lang w:bidi="ar-SA"/>
        </w:rPr>
        <w:t>Rigaku</w:t>
      </w:r>
      <w:proofErr w:type="spellEnd"/>
      <w:r w:rsidRPr="00635520">
        <w:rPr>
          <w:rFonts w:ascii="Times New Roman" w:eastAsia="Calibri" w:hAnsi="Times New Roman" w:cs="Times New Roman"/>
          <w:sz w:val="24"/>
          <w:szCs w:val="24"/>
          <w:lang w:bidi="ar-SA"/>
        </w:rPr>
        <w:t xml:space="preserve"> elemental </w:t>
      </w:r>
      <w:proofErr w:type="spellStart"/>
      <w:r w:rsidRPr="00635520">
        <w:rPr>
          <w:rFonts w:ascii="Times New Roman" w:eastAsia="Calibri" w:hAnsi="Times New Roman" w:cs="Times New Roman"/>
          <w:sz w:val="24"/>
          <w:szCs w:val="24"/>
          <w:lang w:bidi="ar-SA"/>
        </w:rPr>
        <w:t>analyzer</w:t>
      </w:r>
      <w:proofErr w:type="spellEnd"/>
      <w:r w:rsidRPr="00635520">
        <w:rPr>
          <w:rFonts w:ascii="Times New Roman" w:eastAsia="Calibri" w:hAnsi="Times New Roman" w:cs="Times New Roman"/>
          <w:sz w:val="24"/>
          <w:szCs w:val="24"/>
          <w:lang w:bidi="ar-SA"/>
        </w:rPr>
        <w:t xml:space="preserve"> are </w:t>
      </w:r>
      <w:proofErr w:type="spellStart"/>
      <w:r w:rsidRPr="00635520">
        <w:rPr>
          <w:rFonts w:ascii="Times New Roman" w:eastAsia="Calibri" w:hAnsi="Times New Roman" w:cs="Times New Roman"/>
          <w:sz w:val="24"/>
          <w:szCs w:val="24"/>
          <w:lang w:bidi="ar-SA"/>
        </w:rPr>
        <w:t>benchtop</w:t>
      </w:r>
      <w:proofErr w:type="spellEnd"/>
      <w:r w:rsidRPr="00635520">
        <w:rPr>
          <w:rFonts w:ascii="Times New Roman" w:eastAsia="Calibri" w:hAnsi="Times New Roman" w:cs="Times New Roman"/>
          <w:sz w:val="24"/>
          <w:szCs w:val="24"/>
          <w:lang w:bidi="ar-SA"/>
        </w:rPr>
        <w:t xml:space="preserve"> X-ray fluorescence (XRF) with element range Na to U with Pd anode X-ray tube with high performance SDD detector using NEX CG software.</w:t>
      </w:r>
    </w:p>
    <w:p w:rsidR="00560E1E" w:rsidRPr="00635520" w:rsidRDefault="00635520" w:rsidP="00635520">
      <w:pPr>
        <w:spacing w:line="360" w:lineRule="auto"/>
        <w:rPr>
          <w:rFonts w:ascii="Times New Roman" w:eastAsia="MS Mincho" w:hAnsi="Times New Roman" w:cs="Times New Roman"/>
          <w:b/>
          <w:noProof/>
          <w:sz w:val="24"/>
          <w:szCs w:val="24"/>
          <w:lang w:val="en-GB" w:eastAsia="ja-JP" w:bidi="ar-SA"/>
        </w:rPr>
      </w:pPr>
      <w:r w:rsidRPr="00635520">
        <w:rPr>
          <w:rFonts w:ascii="Times New Roman" w:eastAsia="MS Mincho" w:hAnsi="Times New Roman" w:cs="Times New Roman"/>
          <w:b/>
          <w:noProof/>
          <w:sz w:val="24"/>
          <w:szCs w:val="24"/>
          <w:lang w:val="en-GB" w:eastAsia="ja-JP" w:bidi="ar-SA"/>
        </w:rPr>
        <w:t>XRF analysis Method:</w:t>
      </w:r>
    </w:p>
    <w:p w:rsidR="00635520" w:rsidRPr="00635520" w:rsidRDefault="00635520" w:rsidP="00635520">
      <w:pPr>
        <w:spacing w:line="360" w:lineRule="auto"/>
        <w:jc w:val="both"/>
        <w:rPr>
          <w:rFonts w:ascii="Times New Roman" w:eastAsia="MS Mincho" w:hAnsi="Times New Roman" w:cs="Times New Roman"/>
          <w:bCs/>
          <w:noProof/>
          <w:sz w:val="24"/>
          <w:szCs w:val="24"/>
          <w:lang w:eastAsia="ja-JP" w:bidi="ar-SA"/>
        </w:rPr>
      </w:pPr>
      <w:r>
        <w:rPr>
          <w:rFonts w:ascii="Times New Roman" w:eastAsia="MS Mincho" w:hAnsi="Times New Roman" w:cs="Times New Roman"/>
          <w:bCs/>
          <w:noProof/>
          <w:sz w:val="24"/>
          <w:szCs w:val="24"/>
          <w:lang w:eastAsia="ja-JP" w:bidi="ar-SA"/>
        </w:rPr>
        <w:tab/>
      </w:r>
      <w:r w:rsidRPr="00635520">
        <w:rPr>
          <w:rFonts w:ascii="Times New Roman" w:eastAsia="MS Mincho" w:hAnsi="Times New Roman" w:cs="Times New Roman"/>
          <w:bCs/>
          <w:noProof/>
          <w:sz w:val="24"/>
          <w:szCs w:val="24"/>
          <w:lang w:eastAsia="ja-JP" w:bidi="ar-SA"/>
        </w:rPr>
        <w:t>Operational sequence is blunging (de-aggregation), screening (coarse de-gritting) with 325 ASTM mesh, filtration and drying (with laboratory oven). The washed powder was again slurried in water (10% solid) for testing pH of the slurry. Loss on ignition was determined using muffle furnace at 1000°C. Major oxides showed in Table 1 and 2 were tested using X-ray fluorescence (XRF). Samples were dried 10 to 100 °C for 1 hrs, then pressed into pellets for performed XRF with Rigaku NEX DE, with He-flush rat 12 W, 60 kV X-ray tube.</w:t>
      </w:r>
    </w:p>
    <w:p w:rsidR="00635520" w:rsidRDefault="00635520" w:rsidP="00A747BB">
      <w:pPr>
        <w:rPr>
          <w:rFonts w:ascii="Times New Roman" w:eastAsia="MS Mincho" w:hAnsi="Times New Roman" w:cs="Times New Roman"/>
          <w:bCs/>
          <w:noProof/>
          <w:sz w:val="24"/>
          <w:szCs w:val="24"/>
          <w:lang w:val="en-GB" w:eastAsia="ja-JP" w:bidi="ar-SA"/>
        </w:rPr>
      </w:pPr>
      <w:r>
        <w:rPr>
          <w:rFonts w:ascii="Times New Roman" w:eastAsia="MS Mincho" w:hAnsi="Times New Roman" w:cs="Times New Roman"/>
          <w:bCs/>
          <w:noProof/>
          <w:sz w:val="24"/>
          <w:szCs w:val="24"/>
          <w:lang w:val="en-GB" w:eastAsia="ja-JP" w:bidi="ar-SA"/>
        </w:rPr>
        <w:br w:type="page"/>
      </w:r>
    </w:p>
    <w:p w:rsidR="00635520" w:rsidRDefault="00635520" w:rsidP="00A747BB">
      <w:pPr>
        <w:rPr>
          <w:rFonts w:ascii="Times New Roman" w:hAnsi="Times New Roman"/>
          <w:b/>
          <w:bCs/>
          <w:noProof/>
          <w:sz w:val="24"/>
        </w:rPr>
      </w:pPr>
      <w:r w:rsidRPr="00635520">
        <w:rPr>
          <w:rFonts w:ascii="Times New Roman" w:hAnsi="Times New Roman"/>
          <w:b/>
          <w:bCs/>
          <w:noProof/>
          <w:sz w:val="24"/>
        </w:rPr>
        <w:lastRenderedPageBreak/>
        <w:t xml:space="preserve">XRF analysis data of </w:t>
      </w:r>
      <w:r w:rsidRPr="00A737E4">
        <w:rPr>
          <w:rFonts w:ascii="Times New Roman" w:hAnsi="Times New Roman"/>
          <w:b/>
          <w:bCs/>
          <w:i/>
          <w:iCs/>
          <w:noProof/>
          <w:sz w:val="24"/>
        </w:rPr>
        <w:t>Mangifera Indica L</w:t>
      </w:r>
      <w:r w:rsidR="00A737E4">
        <w:rPr>
          <w:rFonts w:ascii="Times New Roman" w:hAnsi="Times New Roman"/>
          <w:b/>
          <w:bCs/>
          <w:noProof/>
          <w:sz w:val="24"/>
        </w:rPr>
        <w:t>.</w:t>
      </w:r>
      <w:r w:rsidRPr="00635520">
        <w:rPr>
          <w:rFonts w:ascii="Times New Roman" w:hAnsi="Times New Roman"/>
          <w:b/>
          <w:bCs/>
          <w:noProof/>
          <w:sz w:val="24"/>
        </w:rPr>
        <w:t xml:space="preserve"> kachchh region</w:t>
      </w:r>
    </w:p>
    <w:p w:rsidR="00635520" w:rsidRDefault="00635520" w:rsidP="00A747BB">
      <w:pPr>
        <w:rPr>
          <w:rFonts w:ascii="Times New Roman" w:eastAsia="MS Mincho" w:hAnsi="Times New Roman" w:cs="Times New Roman"/>
          <w:b/>
          <w:bCs/>
          <w:noProof/>
          <w:sz w:val="24"/>
          <w:szCs w:val="24"/>
          <w:lang w:val="en-GB" w:eastAsia="ja-JP" w:bidi="ar-SA"/>
        </w:rPr>
      </w:pPr>
      <w:r>
        <w:rPr>
          <w:rFonts w:ascii="Times New Roman" w:eastAsia="MS Mincho" w:hAnsi="Times New Roman" w:cs="Times New Roman"/>
          <w:b/>
          <w:bCs/>
          <w:noProof/>
          <w:sz w:val="24"/>
          <w:szCs w:val="24"/>
          <w:lang w:eastAsia="en-IN"/>
        </w:rPr>
        <w:drawing>
          <wp:inline distT="0" distB="0" distL="0" distR="0">
            <wp:extent cx="5731510" cy="8103601"/>
            <wp:effectExtent l="0" t="0" r="2540" b="0"/>
            <wp:docPr id="9" name="Picture 9" descr="C:\Users\ACER\Desktop\FORAM PAPER\chirag\KM-1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FORAM PAPER\chirag\KM-1 (1)_page-000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8103601"/>
                    </a:xfrm>
                    <a:prstGeom prst="rect">
                      <a:avLst/>
                    </a:prstGeom>
                    <a:noFill/>
                    <a:ln>
                      <a:noFill/>
                    </a:ln>
                  </pic:spPr>
                </pic:pic>
              </a:graphicData>
            </a:graphic>
          </wp:inline>
        </w:drawing>
      </w:r>
      <w:r>
        <w:rPr>
          <w:rFonts w:ascii="Times New Roman" w:eastAsia="MS Mincho" w:hAnsi="Times New Roman" w:cs="Times New Roman"/>
          <w:b/>
          <w:bCs/>
          <w:noProof/>
          <w:sz w:val="24"/>
          <w:szCs w:val="24"/>
          <w:lang w:val="en-GB" w:eastAsia="ja-JP" w:bidi="ar-SA"/>
        </w:rPr>
        <w:br w:type="page"/>
      </w:r>
    </w:p>
    <w:p w:rsidR="00635520" w:rsidRPr="00635520" w:rsidRDefault="00635520" w:rsidP="00A747BB">
      <w:pPr>
        <w:rPr>
          <w:rFonts w:ascii="Times New Roman" w:eastAsia="MS Mincho" w:hAnsi="Times New Roman" w:cs="Times New Roman"/>
          <w:b/>
          <w:noProof/>
          <w:sz w:val="24"/>
          <w:szCs w:val="24"/>
          <w:lang w:val="en-GB" w:eastAsia="ja-JP" w:bidi="ar-SA"/>
        </w:rPr>
      </w:pPr>
      <w:r w:rsidRPr="00635520">
        <w:rPr>
          <w:rFonts w:ascii="Times New Roman" w:hAnsi="Times New Roman"/>
          <w:b/>
          <w:noProof/>
          <w:sz w:val="24"/>
        </w:rPr>
        <w:lastRenderedPageBreak/>
        <w:t xml:space="preserve">Graph of XRF for mineral ion in the leaves of </w:t>
      </w:r>
      <w:r w:rsidRPr="00A737E4">
        <w:rPr>
          <w:rFonts w:ascii="Times New Roman" w:hAnsi="Times New Roman"/>
          <w:b/>
          <w:i/>
          <w:iCs/>
          <w:noProof/>
          <w:sz w:val="24"/>
        </w:rPr>
        <w:t>Mangifera Indica L</w:t>
      </w:r>
      <w:r w:rsidR="00F11306">
        <w:rPr>
          <w:rFonts w:ascii="Times New Roman" w:hAnsi="Times New Roman"/>
          <w:b/>
          <w:i/>
          <w:iCs/>
          <w:noProof/>
          <w:sz w:val="24"/>
        </w:rPr>
        <w:t>.</w:t>
      </w:r>
      <w:r w:rsidRPr="00635520">
        <w:rPr>
          <w:rFonts w:ascii="Times New Roman" w:hAnsi="Times New Roman"/>
          <w:b/>
          <w:noProof/>
          <w:sz w:val="24"/>
        </w:rPr>
        <w:t xml:space="preserve"> kachchh regio</w:t>
      </w:r>
      <w:r>
        <w:rPr>
          <w:rFonts w:ascii="Times New Roman" w:hAnsi="Times New Roman"/>
          <w:b/>
          <w:noProof/>
          <w:sz w:val="24"/>
        </w:rPr>
        <w:t>n</w:t>
      </w:r>
    </w:p>
    <w:p w:rsidR="00F11306" w:rsidRDefault="00635520" w:rsidP="00A747BB">
      <w:pPr>
        <w:rPr>
          <w:rFonts w:ascii="Times New Roman" w:eastAsia="MS Mincho" w:hAnsi="Times New Roman" w:cs="Times New Roman"/>
          <w:b/>
          <w:bCs/>
          <w:noProof/>
          <w:sz w:val="24"/>
          <w:szCs w:val="24"/>
          <w:lang w:val="en-GB" w:eastAsia="ja-JP" w:bidi="ar-SA"/>
        </w:rPr>
      </w:pPr>
      <w:r>
        <w:rPr>
          <w:rFonts w:ascii="Times New Roman" w:eastAsia="MS Mincho" w:hAnsi="Times New Roman" w:cs="Times New Roman"/>
          <w:b/>
          <w:bCs/>
          <w:noProof/>
          <w:sz w:val="24"/>
          <w:szCs w:val="24"/>
          <w:lang w:eastAsia="en-IN"/>
        </w:rPr>
        <w:drawing>
          <wp:inline distT="0" distB="0" distL="0" distR="0">
            <wp:extent cx="5731510" cy="8103601"/>
            <wp:effectExtent l="0" t="0" r="2540" b="0"/>
            <wp:docPr id="10" name="Picture 10" descr="C:\Users\ACER\Desktop\FORAM PAPER\chirag\KM-1 (1)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FORAM PAPER\chirag\KM-1 (1)_page-000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8103601"/>
                    </a:xfrm>
                    <a:prstGeom prst="rect">
                      <a:avLst/>
                    </a:prstGeom>
                    <a:noFill/>
                    <a:ln>
                      <a:noFill/>
                    </a:ln>
                  </pic:spPr>
                </pic:pic>
              </a:graphicData>
            </a:graphic>
          </wp:inline>
        </w:drawing>
      </w:r>
      <w:r w:rsidR="00F11306">
        <w:rPr>
          <w:rFonts w:ascii="Times New Roman" w:eastAsia="MS Mincho" w:hAnsi="Times New Roman" w:cs="Times New Roman"/>
          <w:b/>
          <w:bCs/>
          <w:noProof/>
          <w:sz w:val="24"/>
          <w:szCs w:val="24"/>
          <w:lang w:val="en-GB" w:eastAsia="ja-JP" w:bidi="ar-SA"/>
        </w:rPr>
        <w:br w:type="page"/>
      </w:r>
    </w:p>
    <w:p w:rsidR="00635520" w:rsidRDefault="00F11306" w:rsidP="00A747BB">
      <w:pPr>
        <w:rPr>
          <w:rFonts w:ascii="Times New Roman" w:hAnsi="Times New Roman"/>
          <w:b/>
          <w:bCs/>
          <w:noProof/>
          <w:sz w:val="24"/>
        </w:rPr>
      </w:pPr>
      <w:r w:rsidRPr="00F11306">
        <w:rPr>
          <w:rFonts w:ascii="Times New Roman" w:hAnsi="Times New Roman"/>
          <w:b/>
          <w:bCs/>
          <w:noProof/>
          <w:sz w:val="24"/>
        </w:rPr>
        <w:lastRenderedPageBreak/>
        <w:t xml:space="preserve">XRF analysis data of </w:t>
      </w:r>
      <w:r w:rsidRPr="00F11306">
        <w:rPr>
          <w:rFonts w:ascii="Times New Roman" w:hAnsi="Times New Roman"/>
          <w:b/>
          <w:bCs/>
          <w:i/>
          <w:iCs/>
          <w:noProof/>
          <w:sz w:val="24"/>
        </w:rPr>
        <w:t xml:space="preserve">Mangifera Indica L. </w:t>
      </w:r>
      <w:r w:rsidRPr="00F11306">
        <w:rPr>
          <w:rFonts w:ascii="Times New Roman" w:hAnsi="Times New Roman"/>
          <w:b/>
          <w:bCs/>
          <w:noProof/>
          <w:sz w:val="24"/>
        </w:rPr>
        <w:t>Saurashtra region</w:t>
      </w:r>
    </w:p>
    <w:p w:rsidR="00F11306" w:rsidRDefault="00F11306" w:rsidP="00A747BB">
      <w:pPr>
        <w:rPr>
          <w:rFonts w:ascii="Times New Roman" w:eastAsia="MS Mincho" w:hAnsi="Times New Roman" w:cs="Times New Roman"/>
          <w:b/>
          <w:bCs/>
          <w:noProof/>
          <w:sz w:val="24"/>
          <w:szCs w:val="24"/>
          <w:lang w:val="en-GB" w:eastAsia="ja-JP" w:bidi="ar-SA"/>
        </w:rPr>
      </w:pPr>
      <w:r>
        <w:rPr>
          <w:rFonts w:ascii="Times New Roman" w:eastAsia="MS Mincho" w:hAnsi="Times New Roman" w:cs="Times New Roman"/>
          <w:b/>
          <w:bCs/>
          <w:noProof/>
          <w:sz w:val="24"/>
          <w:szCs w:val="24"/>
          <w:lang w:eastAsia="en-IN"/>
        </w:rPr>
        <w:drawing>
          <wp:inline distT="0" distB="0" distL="0" distR="0">
            <wp:extent cx="5731510" cy="8103601"/>
            <wp:effectExtent l="0" t="0" r="2540" b="0"/>
            <wp:docPr id="15" name="Picture 15" descr="C:\Users\ACER\Desktop\FORAM PAPER\chirag\SM-2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esktop\FORAM PAPER\chirag\SM-2 (1)_page-000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8103601"/>
                    </a:xfrm>
                    <a:prstGeom prst="rect">
                      <a:avLst/>
                    </a:prstGeom>
                    <a:noFill/>
                    <a:ln>
                      <a:noFill/>
                    </a:ln>
                  </pic:spPr>
                </pic:pic>
              </a:graphicData>
            </a:graphic>
          </wp:inline>
        </w:drawing>
      </w:r>
      <w:r>
        <w:rPr>
          <w:rFonts w:ascii="Times New Roman" w:eastAsia="MS Mincho" w:hAnsi="Times New Roman" w:cs="Times New Roman"/>
          <w:b/>
          <w:bCs/>
          <w:noProof/>
          <w:sz w:val="24"/>
          <w:szCs w:val="24"/>
          <w:lang w:val="en-GB" w:eastAsia="ja-JP" w:bidi="ar-SA"/>
        </w:rPr>
        <w:br w:type="page"/>
      </w:r>
    </w:p>
    <w:p w:rsidR="00F11306" w:rsidRPr="00F11306" w:rsidRDefault="00F11306" w:rsidP="00A747BB">
      <w:pPr>
        <w:rPr>
          <w:rFonts w:ascii="Times New Roman" w:hAnsi="Times New Roman"/>
          <w:b/>
          <w:noProof/>
          <w:sz w:val="24"/>
        </w:rPr>
      </w:pPr>
      <w:r w:rsidRPr="00F11306">
        <w:rPr>
          <w:rFonts w:ascii="Times New Roman" w:hAnsi="Times New Roman"/>
          <w:b/>
          <w:noProof/>
          <w:sz w:val="24"/>
        </w:rPr>
        <w:lastRenderedPageBreak/>
        <w:t xml:space="preserve">Graph of XRF for mineral ion in the leaves of </w:t>
      </w:r>
      <w:r w:rsidRPr="00F11306">
        <w:rPr>
          <w:rFonts w:ascii="Times New Roman" w:hAnsi="Times New Roman"/>
          <w:b/>
          <w:i/>
          <w:iCs/>
          <w:noProof/>
          <w:sz w:val="24"/>
        </w:rPr>
        <w:t xml:space="preserve">Mangifera Indica L. </w:t>
      </w:r>
      <w:r w:rsidRPr="00F11306">
        <w:rPr>
          <w:rFonts w:ascii="Times New Roman" w:hAnsi="Times New Roman"/>
          <w:b/>
          <w:noProof/>
          <w:sz w:val="24"/>
        </w:rPr>
        <w:t>Saurashtra region</w:t>
      </w:r>
      <w:r w:rsidRPr="00F11306">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hAnsi="Times New Roman"/>
          <w:b/>
          <w:noProof/>
          <w:sz w:val="24"/>
          <w:lang w:eastAsia="en-IN"/>
        </w:rPr>
        <w:drawing>
          <wp:inline distT="0" distB="0" distL="0" distR="0">
            <wp:extent cx="5731510" cy="8103601"/>
            <wp:effectExtent l="0" t="0" r="2540" b="0"/>
            <wp:docPr id="32" name="Picture 32" descr="C:\Users\ACER\Desktop\FORAM PAPER\chirag\SM-2 (1)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esktop\FORAM PAPER\chirag\SM-2 (1)_page-000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8103601"/>
                    </a:xfrm>
                    <a:prstGeom prst="rect">
                      <a:avLst/>
                    </a:prstGeom>
                    <a:noFill/>
                    <a:ln>
                      <a:noFill/>
                    </a:ln>
                  </pic:spPr>
                </pic:pic>
              </a:graphicData>
            </a:graphic>
          </wp:inline>
        </w:drawing>
      </w:r>
    </w:p>
    <w:p w:rsidR="00F11306" w:rsidRPr="00F11306" w:rsidRDefault="00F11306">
      <w:pPr>
        <w:rPr>
          <w:rFonts w:ascii="Times New Roman" w:eastAsia="MS Mincho" w:hAnsi="Times New Roman" w:cs="Times New Roman"/>
          <w:b/>
          <w:noProof/>
          <w:sz w:val="24"/>
          <w:szCs w:val="24"/>
          <w:lang w:val="en-GB" w:eastAsia="ja-JP" w:bidi="ar-SA"/>
        </w:rPr>
      </w:pPr>
    </w:p>
    <w:sectPr w:rsidR="00F11306" w:rsidRPr="00F1130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5C96" w:rsidRDefault="00775C96" w:rsidP="00C758A2">
      <w:pPr>
        <w:spacing w:after="0" w:line="240" w:lineRule="auto"/>
      </w:pPr>
      <w:r>
        <w:separator/>
      </w:r>
    </w:p>
  </w:endnote>
  <w:endnote w:type="continuationSeparator" w:id="0">
    <w:p w:rsidR="00775C96" w:rsidRDefault="00775C96" w:rsidP="00C75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9188796"/>
      <w:docPartObj>
        <w:docPartGallery w:val="Page Numbers (Bottom of Page)"/>
        <w:docPartUnique/>
      </w:docPartObj>
    </w:sdtPr>
    <w:sdtEndPr>
      <w:rPr>
        <w:noProof/>
      </w:rPr>
    </w:sdtEndPr>
    <w:sdtContent>
      <w:p w:rsidR="004331AA" w:rsidRDefault="004331AA">
        <w:pPr>
          <w:pStyle w:val="Footer"/>
          <w:jc w:val="center"/>
        </w:pPr>
        <w:r>
          <w:fldChar w:fldCharType="begin"/>
        </w:r>
        <w:r>
          <w:instrText xml:space="preserve"> PAGE   \* MERGEFORMAT </w:instrText>
        </w:r>
        <w:r>
          <w:fldChar w:fldCharType="separate"/>
        </w:r>
        <w:r w:rsidR="0031292A">
          <w:rPr>
            <w:noProof/>
          </w:rPr>
          <w:t>1</w:t>
        </w:r>
        <w:r>
          <w:rPr>
            <w:noProof/>
          </w:rPr>
          <w:fldChar w:fldCharType="end"/>
        </w:r>
      </w:p>
    </w:sdtContent>
  </w:sdt>
  <w:p w:rsidR="004331AA" w:rsidRDefault="004331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5C96" w:rsidRDefault="00775C96" w:rsidP="00C758A2">
      <w:pPr>
        <w:spacing w:after="0" w:line="240" w:lineRule="auto"/>
      </w:pPr>
      <w:r>
        <w:separator/>
      </w:r>
    </w:p>
  </w:footnote>
  <w:footnote w:type="continuationSeparator" w:id="0">
    <w:p w:rsidR="00775C96" w:rsidRDefault="00775C96" w:rsidP="00C758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913E9"/>
    <w:multiLevelType w:val="hybridMultilevel"/>
    <w:tmpl w:val="771CFCF0"/>
    <w:lvl w:ilvl="0" w:tplc="9D1E0AF6">
      <w:start w:val="1"/>
      <w:numFmt w:val="bullet"/>
      <w:lvlText w:val=""/>
      <w:lvlJc w:val="left"/>
      <w:pPr>
        <w:ind w:left="3905" w:hanging="360"/>
      </w:pPr>
      <w:rPr>
        <w:rFonts w:ascii="Wingdings" w:hAnsi="Wingdings" w:hint="default"/>
        <w:sz w:val="28"/>
        <w:szCs w:val="28"/>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0F9211CE"/>
    <w:multiLevelType w:val="hybridMultilevel"/>
    <w:tmpl w:val="61E619D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AD2BA7"/>
    <w:multiLevelType w:val="hybridMultilevel"/>
    <w:tmpl w:val="DBA847E6"/>
    <w:lvl w:ilvl="0" w:tplc="D814050A">
      <w:start w:val="1"/>
      <w:numFmt w:val="bullet"/>
      <w:lvlText w:val=""/>
      <w:lvlJc w:val="left"/>
      <w:pPr>
        <w:ind w:left="720" w:hanging="360"/>
      </w:pPr>
      <w:rPr>
        <w:rFonts w:ascii="Wingdings" w:hAnsi="Wingdings"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FDA7526"/>
    <w:multiLevelType w:val="hybridMultilevel"/>
    <w:tmpl w:val="8F8A0BB4"/>
    <w:lvl w:ilvl="0" w:tplc="40090009">
      <w:start w:val="1"/>
      <w:numFmt w:val="bullet"/>
      <w:lvlText w:val=""/>
      <w:lvlJc w:val="left"/>
      <w:pPr>
        <w:ind w:left="5606" w:hanging="360"/>
      </w:pPr>
      <w:rPr>
        <w:rFonts w:ascii="Wingdings" w:hAnsi="Wingdings" w:hint="default"/>
      </w:rPr>
    </w:lvl>
    <w:lvl w:ilvl="1" w:tplc="40090003" w:tentative="1">
      <w:start w:val="1"/>
      <w:numFmt w:val="bullet"/>
      <w:lvlText w:val="o"/>
      <w:lvlJc w:val="left"/>
      <w:pPr>
        <w:ind w:left="6326" w:hanging="360"/>
      </w:pPr>
      <w:rPr>
        <w:rFonts w:ascii="Courier New" w:hAnsi="Courier New" w:cs="Courier New" w:hint="default"/>
      </w:rPr>
    </w:lvl>
    <w:lvl w:ilvl="2" w:tplc="40090005" w:tentative="1">
      <w:start w:val="1"/>
      <w:numFmt w:val="bullet"/>
      <w:lvlText w:val=""/>
      <w:lvlJc w:val="left"/>
      <w:pPr>
        <w:ind w:left="7046" w:hanging="360"/>
      </w:pPr>
      <w:rPr>
        <w:rFonts w:ascii="Wingdings" w:hAnsi="Wingdings" w:hint="default"/>
      </w:rPr>
    </w:lvl>
    <w:lvl w:ilvl="3" w:tplc="40090001" w:tentative="1">
      <w:start w:val="1"/>
      <w:numFmt w:val="bullet"/>
      <w:lvlText w:val=""/>
      <w:lvlJc w:val="left"/>
      <w:pPr>
        <w:ind w:left="7766" w:hanging="360"/>
      </w:pPr>
      <w:rPr>
        <w:rFonts w:ascii="Symbol" w:hAnsi="Symbol" w:hint="default"/>
      </w:rPr>
    </w:lvl>
    <w:lvl w:ilvl="4" w:tplc="40090003" w:tentative="1">
      <w:start w:val="1"/>
      <w:numFmt w:val="bullet"/>
      <w:lvlText w:val="o"/>
      <w:lvlJc w:val="left"/>
      <w:pPr>
        <w:ind w:left="8486" w:hanging="360"/>
      </w:pPr>
      <w:rPr>
        <w:rFonts w:ascii="Courier New" w:hAnsi="Courier New" w:cs="Courier New" w:hint="default"/>
      </w:rPr>
    </w:lvl>
    <w:lvl w:ilvl="5" w:tplc="40090005" w:tentative="1">
      <w:start w:val="1"/>
      <w:numFmt w:val="bullet"/>
      <w:lvlText w:val=""/>
      <w:lvlJc w:val="left"/>
      <w:pPr>
        <w:ind w:left="9206" w:hanging="360"/>
      </w:pPr>
      <w:rPr>
        <w:rFonts w:ascii="Wingdings" w:hAnsi="Wingdings" w:hint="default"/>
      </w:rPr>
    </w:lvl>
    <w:lvl w:ilvl="6" w:tplc="40090001" w:tentative="1">
      <w:start w:val="1"/>
      <w:numFmt w:val="bullet"/>
      <w:lvlText w:val=""/>
      <w:lvlJc w:val="left"/>
      <w:pPr>
        <w:ind w:left="9926" w:hanging="360"/>
      </w:pPr>
      <w:rPr>
        <w:rFonts w:ascii="Symbol" w:hAnsi="Symbol" w:hint="default"/>
      </w:rPr>
    </w:lvl>
    <w:lvl w:ilvl="7" w:tplc="40090003" w:tentative="1">
      <w:start w:val="1"/>
      <w:numFmt w:val="bullet"/>
      <w:lvlText w:val="o"/>
      <w:lvlJc w:val="left"/>
      <w:pPr>
        <w:ind w:left="10646" w:hanging="360"/>
      </w:pPr>
      <w:rPr>
        <w:rFonts w:ascii="Courier New" w:hAnsi="Courier New" w:cs="Courier New" w:hint="default"/>
      </w:rPr>
    </w:lvl>
    <w:lvl w:ilvl="8" w:tplc="40090005" w:tentative="1">
      <w:start w:val="1"/>
      <w:numFmt w:val="bullet"/>
      <w:lvlText w:val=""/>
      <w:lvlJc w:val="left"/>
      <w:pPr>
        <w:ind w:left="11366" w:hanging="360"/>
      </w:pPr>
      <w:rPr>
        <w:rFonts w:ascii="Wingdings" w:hAnsi="Wingdings" w:hint="default"/>
      </w:rPr>
    </w:lvl>
  </w:abstractNum>
  <w:abstractNum w:abstractNumId="4">
    <w:nsid w:val="3C717F8D"/>
    <w:multiLevelType w:val="hybridMultilevel"/>
    <w:tmpl w:val="374EF37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B255E1F"/>
    <w:multiLevelType w:val="hybridMultilevel"/>
    <w:tmpl w:val="A58EE86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799B016D"/>
    <w:multiLevelType w:val="hybridMultilevel"/>
    <w:tmpl w:val="D1A64C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4"/>
  </w:num>
  <w:num w:numId="3">
    <w:abstractNumId w:val="1"/>
  </w:num>
  <w:num w:numId="4">
    <w:abstractNumId w:val="3"/>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1MrQ0NzGwtDQzMTdQ0lEKTi0uzszPAykwrAUAV9iJHywAAAA="/>
  </w:docVars>
  <w:rsids>
    <w:rsidRoot w:val="00FD5EBC"/>
    <w:rsid w:val="00000FD2"/>
    <w:rsid w:val="00001ED9"/>
    <w:rsid w:val="00001FA0"/>
    <w:rsid w:val="00004A16"/>
    <w:rsid w:val="000129E9"/>
    <w:rsid w:val="00017710"/>
    <w:rsid w:val="00020901"/>
    <w:rsid w:val="00021C85"/>
    <w:rsid w:val="00026A31"/>
    <w:rsid w:val="00027A58"/>
    <w:rsid w:val="00027A87"/>
    <w:rsid w:val="00033D46"/>
    <w:rsid w:val="000355CB"/>
    <w:rsid w:val="00040792"/>
    <w:rsid w:val="000424D9"/>
    <w:rsid w:val="0004374A"/>
    <w:rsid w:val="0004480A"/>
    <w:rsid w:val="000523DE"/>
    <w:rsid w:val="0005487A"/>
    <w:rsid w:val="00055B35"/>
    <w:rsid w:val="00062F13"/>
    <w:rsid w:val="00064EE6"/>
    <w:rsid w:val="00064F0F"/>
    <w:rsid w:val="00072184"/>
    <w:rsid w:val="00073F0F"/>
    <w:rsid w:val="0008438A"/>
    <w:rsid w:val="00084BE1"/>
    <w:rsid w:val="00085846"/>
    <w:rsid w:val="000916B9"/>
    <w:rsid w:val="00093FA2"/>
    <w:rsid w:val="00095A4C"/>
    <w:rsid w:val="00096EB5"/>
    <w:rsid w:val="000A195E"/>
    <w:rsid w:val="000A1C50"/>
    <w:rsid w:val="000A3053"/>
    <w:rsid w:val="000A5B0B"/>
    <w:rsid w:val="000B05E7"/>
    <w:rsid w:val="000B07AB"/>
    <w:rsid w:val="000B0ACB"/>
    <w:rsid w:val="000B3523"/>
    <w:rsid w:val="000B48AD"/>
    <w:rsid w:val="000B55B8"/>
    <w:rsid w:val="000B5AB5"/>
    <w:rsid w:val="000B76CF"/>
    <w:rsid w:val="000C5AD8"/>
    <w:rsid w:val="000D0787"/>
    <w:rsid w:val="000D0AE2"/>
    <w:rsid w:val="000D3537"/>
    <w:rsid w:val="000D3AA9"/>
    <w:rsid w:val="000E4399"/>
    <w:rsid w:val="000E737C"/>
    <w:rsid w:val="000E754D"/>
    <w:rsid w:val="000F0849"/>
    <w:rsid w:val="000F16EA"/>
    <w:rsid w:val="000F42C8"/>
    <w:rsid w:val="000F4A2C"/>
    <w:rsid w:val="000F4DB8"/>
    <w:rsid w:val="000F60B8"/>
    <w:rsid w:val="0010255A"/>
    <w:rsid w:val="0010789B"/>
    <w:rsid w:val="00115CAF"/>
    <w:rsid w:val="001210D4"/>
    <w:rsid w:val="0012722F"/>
    <w:rsid w:val="00133B68"/>
    <w:rsid w:val="001343DA"/>
    <w:rsid w:val="00134718"/>
    <w:rsid w:val="00137D30"/>
    <w:rsid w:val="0014267C"/>
    <w:rsid w:val="00144DA7"/>
    <w:rsid w:val="00150995"/>
    <w:rsid w:val="00150C2D"/>
    <w:rsid w:val="001706C9"/>
    <w:rsid w:val="0017078C"/>
    <w:rsid w:val="001722E5"/>
    <w:rsid w:val="00184A36"/>
    <w:rsid w:val="00192399"/>
    <w:rsid w:val="001923B4"/>
    <w:rsid w:val="00192829"/>
    <w:rsid w:val="001936CE"/>
    <w:rsid w:val="00193F94"/>
    <w:rsid w:val="001974E4"/>
    <w:rsid w:val="001A0E57"/>
    <w:rsid w:val="001A27ED"/>
    <w:rsid w:val="001A45D5"/>
    <w:rsid w:val="001A4EFC"/>
    <w:rsid w:val="001B09CF"/>
    <w:rsid w:val="001B4A54"/>
    <w:rsid w:val="001B5811"/>
    <w:rsid w:val="001C1A5C"/>
    <w:rsid w:val="001C20DB"/>
    <w:rsid w:val="001C482D"/>
    <w:rsid w:val="001C6E7A"/>
    <w:rsid w:val="001D12CE"/>
    <w:rsid w:val="001D2209"/>
    <w:rsid w:val="001D34A1"/>
    <w:rsid w:val="001D6015"/>
    <w:rsid w:val="001E1620"/>
    <w:rsid w:val="001E45A2"/>
    <w:rsid w:val="001E7346"/>
    <w:rsid w:val="002013D7"/>
    <w:rsid w:val="002030A9"/>
    <w:rsid w:val="0021174E"/>
    <w:rsid w:val="00212350"/>
    <w:rsid w:val="00213A21"/>
    <w:rsid w:val="00213BBA"/>
    <w:rsid w:val="002178D1"/>
    <w:rsid w:val="00224424"/>
    <w:rsid w:val="002264D8"/>
    <w:rsid w:val="00226865"/>
    <w:rsid w:val="00226B27"/>
    <w:rsid w:val="00232A44"/>
    <w:rsid w:val="002333BF"/>
    <w:rsid w:val="00233B9B"/>
    <w:rsid w:val="002342F2"/>
    <w:rsid w:val="00235731"/>
    <w:rsid w:val="00241E91"/>
    <w:rsid w:val="00251EAB"/>
    <w:rsid w:val="00254438"/>
    <w:rsid w:val="002549D0"/>
    <w:rsid w:val="00254BD6"/>
    <w:rsid w:val="00254C80"/>
    <w:rsid w:val="00255ADF"/>
    <w:rsid w:val="00256D66"/>
    <w:rsid w:val="00257038"/>
    <w:rsid w:val="0026179F"/>
    <w:rsid w:val="00266E98"/>
    <w:rsid w:val="0026721B"/>
    <w:rsid w:val="00267978"/>
    <w:rsid w:val="002704A1"/>
    <w:rsid w:val="00274559"/>
    <w:rsid w:val="00274F44"/>
    <w:rsid w:val="0028113C"/>
    <w:rsid w:val="00283B81"/>
    <w:rsid w:val="00285646"/>
    <w:rsid w:val="0028738E"/>
    <w:rsid w:val="00290B13"/>
    <w:rsid w:val="00290BF4"/>
    <w:rsid w:val="002913D9"/>
    <w:rsid w:val="00293482"/>
    <w:rsid w:val="00294706"/>
    <w:rsid w:val="00296E11"/>
    <w:rsid w:val="0029789E"/>
    <w:rsid w:val="002A05C4"/>
    <w:rsid w:val="002A2627"/>
    <w:rsid w:val="002A6407"/>
    <w:rsid w:val="002B03A8"/>
    <w:rsid w:val="002C0304"/>
    <w:rsid w:val="002C307B"/>
    <w:rsid w:val="002C31EA"/>
    <w:rsid w:val="002C579E"/>
    <w:rsid w:val="002C5EF4"/>
    <w:rsid w:val="002C6A1E"/>
    <w:rsid w:val="002D1500"/>
    <w:rsid w:val="002D2F8E"/>
    <w:rsid w:val="002D3238"/>
    <w:rsid w:val="002D324F"/>
    <w:rsid w:val="002E26B8"/>
    <w:rsid w:val="002F08AF"/>
    <w:rsid w:val="002F0F5F"/>
    <w:rsid w:val="002F2FC3"/>
    <w:rsid w:val="002F30F5"/>
    <w:rsid w:val="002F490C"/>
    <w:rsid w:val="002F79FB"/>
    <w:rsid w:val="002F7E96"/>
    <w:rsid w:val="003009C0"/>
    <w:rsid w:val="00301E18"/>
    <w:rsid w:val="00302B14"/>
    <w:rsid w:val="00306100"/>
    <w:rsid w:val="0031292A"/>
    <w:rsid w:val="00315E3A"/>
    <w:rsid w:val="00316552"/>
    <w:rsid w:val="003178A0"/>
    <w:rsid w:val="00321F64"/>
    <w:rsid w:val="00331BEB"/>
    <w:rsid w:val="003326F3"/>
    <w:rsid w:val="00335492"/>
    <w:rsid w:val="00346849"/>
    <w:rsid w:val="0034731F"/>
    <w:rsid w:val="003541A5"/>
    <w:rsid w:val="00377433"/>
    <w:rsid w:val="0038180B"/>
    <w:rsid w:val="003834B4"/>
    <w:rsid w:val="00383765"/>
    <w:rsid w:val="0038409E"/>
    <w:rsid w:val="00395E3D"/>
    <w:rsid w:val="00396C38"/>
    <w:rsid w:val="003A11E7"/>
    <w:rsid w:val="003A4C12"/>
    <w:rsid w:val="003A5CC5"/>
    <w:rsid w:val="003B621A"/>
    <w:rsid w:val="003B7597"/>
    <w:rsid w:val="003C356E"/>
    <w:rsid w:val="003C7FC0"/>
    <w:rsid w:val="003D2B8E"/>
    <w:rsid w:val="003D4672"/>
    <w:rsid w:val="003D4B83"/>
    <w:rsid w:val="003E1314"/>
    <w:rsid w:val="003E3093"/>
    <w:rsid w:val="003E401C"/>
    <w:rsid w:val="003E7016"/>
    <w:rsid w:val="003F0AD1"/>
    <w:rsid w:val="003F1C45"/>
    <w:rsid w:val="003F52E0"/>
    <w:rsid w:val="003F5554"/>
    <w:rsid w:val="003F7F16"/>
    <w:rsid w:val="00403874"/>
    <w:rsid w:val="004115ED"/>
    <w:rsid w:val="00411C35"/>
    <w:rsid w:val="0041203D"/>
    <w:rsid w:val="00413793"/>
    <w:rsid w:val="00414AEC"/>
    <w:rsid w:val="0041670F"/>
    <w:rsid w:val="0041702A"/>
    <w:rsid w:val="00421245"/>
    <w:rsid w:val="004311D7"/>
    <w:rsid w:val="004331AA"/>
    <w:rsid w:val="004370D7"/>
    <w:rsid w:val="00437CD0"/>
    <w:rsid w:val="00440F17"/>
    <w:rsid w:val="00450B73"/>
    <w:rsid w:val="00451582"/>
    <w:rsid w:val="00452EBA"/>
    <w:rsid w:val="00454134"/>
    <w:rsid w:val="0045761C"/>
    <w:rsid w:val="00463F4B"/>
    <w:rsid w:val="00466637"/>
    <w:rsid w:val="0046771B"/>
    <w:rsid w:val="00475305"/>
    <w:rsid w:val="004774B4"/>
    <w:rsid w:val="00484445"/>
    <w:rsid w:val="00485DEE"/>
    <w:rsid w:val="0049346E"/>
    <w:rsid w:val="00493D9A"/>
    <w:rsid w:val="00494345"/>
    <w:rsid w:val="004943F9"/>
    <w:rsid w:val="004956D0"/>
    <w:rsid w:val="004973E0"/>
    <w:rsid w:val="0049751B"/>
    <w:rsid w:val="004979F9"/>
    <w:rsid w:val="004A0EAC"/>
    <w:rsid w:val="004A1D26"/>
    <w:rsid w:val="004A27A0"/>
    <w:rsid w:val="004B2CD7"/>
    <w:rsid w:val="004B2DA9"/>
    <w:rsid w:val="004B485F"/>
    <w:rsid w:val="004C614B"/>
    <w:rsid w:val="004C778D"/>
    <w:rsid w:val="004D0F52"/>
    <w:rsid w:val="004D2AFC"/>
    <w:rsid w:val="004D3503"/>
    <w:rsid w:val="004D3DAE"/>
    <w:rsid w:val="004D40EB"/>
    <w:rsid w:val="004D7889"/>
    <w:rsid w:val="004E0E2C"/>
    <w:rsid w:val="004E2B33"/>
    <w:rsid w:val="004E54EB"/>
    <w:rsid w:val="004F54EB"/>
    <w:rsid w:val="0050240D"/>
    <w:rsid w:val="00505C1A"/>
    <w:rsid w:val="0050644B"/>
    <w:rsid w:val="00506CF1"/>
    <w:rsid w:val="005137A4"/>
    <w:rsid w:val="00514409"/>
    <w:rsid w:val="005145A2"/>
    <w:rsid w:val="00521643"/>
    <w:rsid w:val="0052328E"/>
    <w:rsid w:val="005239D5"/>
    <w:rsid w:val="00526B27"/>
    <w:rsid w:val="00530EEC"/>
    <w:rsid w:val="00534B4C"/>
    <w:rsid w:val="00534FBA"/>
    <w:rsid w:val="00535F6D"/>
    <w:rsid w:val="00536554"/>
    <w:rsid w:val="00537478"/>
    <w:rsid w:val="00540AB5"/>
    <w:rsid w:val="00543CF3"/>
    <w:rsid w:val="0054491A"/>
    <w:rsid w:val="0054598C"/>
    <w:rsid w:val="00546B20"/>
    <w:rsid w:val="0055322D"/>
    <w:rsid w:val="00553701"/>
    <w:rsid w:val="00557BB0"/>
    <w:rsid w:val="00560E1E"/>
    <w:rsid w:val="00563D6C"/>
    <w:rsid w:val="00565D7D"/>
    <w:rsid w:val="00567975"/>
    <w:rsid w:val="005701E0"/>
    <w:rsid w:val="0057129D"/>
    <w:rsid w:val="0057300C"/>
    <w:rsid w:val="005752DD"/>
    <w:rsid w:val="00575850"/>
    <w:rsid w:val="00575C6C"/>
    <w:rsid w:val="00577B1D"/>
    <w:rsid w:val="00577BE4"/>
    <w:rsid w:val="00577D10"/>
    <w:rsid w:val="00580295"/>
    <w:rsid w:val="00583DFD"/>
    <w:rsid w:val="00585790"/>
    <w:rsid w:val="005945DD"/>
    <w:rsid w:val="00594723"/>
    <w:rsid w:val="0059548E"/>
    <w:rsid w:val="005A1D25"/>
    <w:rsid w:val="005A468D"/>
    <w:rsid w:val="005A6745"/>
    <w:rsid w:val="005A680C"/>
    <w:rsid w:val="005C040B"/>
    <w:rsid w:val="005C1A4C"/>
    <w:rsid w:val="005C315A"/>
    <w:rsid w:val="005D094F"/>
    <w:rsid w:val="005D427A"/>
    <w:rsid w:val="005E012A"/>
    <w:rsid w:val="005E3265"/>
    <w:rsid w:val="005F191D"/>
    <w:rsid w:val="005F2F7F"/>
    <w:rsid w:val="005F4BD8"/>
    <w:rsid w:val="0060090F"/>
    <w:rsid w:val="00604267"/>
    <w:rsid w:val="00606989"/>
    <w:rsid w:val="00615C96"/>
    <w:rsid w:val="00615F1D"/>
    <w:rsid w:val="00616F12"/>
    <w:rsid w:val="00621E9C"/>
    <w:rsid w:val="00621F95"/>
    <w:rsid w:val="00623143"/>
    <w:rsid w:val="00623D42"/>
    <w:rsid w:val="00626235"/>
    <w:rsid w:val="006264AF"/>
    <w:rsid w:val="006274CD"/>
    <w:rsid w:val="00630F95"/>
    <w:rsid w:val="00631332"/>
    <w:rsid w:val="00633117"/>
    <w:rsid w:val="00635520"/>
    <w:rsid w:val="00637B55"/>
    <w:rsid w:val="006409CC"/>
    <w:rsid w:val="00641707"/>
    <w:rsid w:val="00642E3F"/>
    <w:rsid w:val="00644028"/>
    <w:rsid w:val="00647CF5"/>
    <w:rsid w:val="006539DD"/>
    <w:rsid w:val="0065444A"/>
    <w:rsid w:val="00655883"/>
    <w:rsid w:val="00655BCB"/>
    <w:rsid w:val="006572EE"/>
    <w:rsid w:val="00662008"/>
    <w:rsid w:val="00664CB2"/>
    <w:rsid w:val="00665E47"/>
    <w:rsid w:val="0067217F"/>
    <w:rsid w:val="0068235E"/>
    <w:rsid w:val="006850D4"/>
    <w:rsid w:val="0069126A"/>
    <w:rsid w:val="006916C8"/>
    <w:rsid w:val="00691A06"/>
    <w:rsid w:val="00692B1C"/>
    <w:rsid w:val="0069416E"/>
    <w:rsid w:val="006A17F2"/>
    <w:rsid w:val="006B2787"/>
    <w:rsid w:val="006B5510"/>
    <w:rsid w:val="006B7D82"/>
    <w:rsid w:val="006C52A7"/>
    <w:rsid w:val="006D0750"/>
    <w:rsid w:val="006D2958"/>
    <w:rsid w:val="006E7548"/>
    <w:rsid w:val="006F1C58"/>
    <w:rsid w:val="006F2984"/>
    <w:rsid w:val="006F445A"/>
    <w:rsid w:val="00707FD5"/>
    <w:rsid w:val="00714790"/>
    <w:rsid w:val="00715D59"/>
    <w:rsid w:val="00716497"/>
    <w:rsid w:val="00717906"/>
    <w:rsid w:val="00717D34"/>
    <w:rsid w:val="00722106"/>
    <w:rsid w:val="00726B25"/>
    <w:rsid w:val="0073063B"/>
    <w:rsid w:val="00735D51"/>
    <w:rsid w:val="00737517"/>
    <w:rsid w:val="007419C7"/>
    <w:rsid w:val="00742766"/>
    <w:rsid w:val="00742E88"/>
    <w:rsid w:val="00743763"/>
    <w:rsid w:val="00743CEA"/>
    <w:rsid w:val="00744E6C"/>
    <w:rsid w:val="007574AF"/>
    <w:rsid w:val="00757777"/>
    <w:rsid w:val="00760499"/>
    <w:rsid w:val="00760988"/>
    <w:rsid w:val="00764ADB"/>
    <w:rsid w:val="00766690"/>
    <w:rsid w:val="00767955"/>
    <w:rsid w:val="00771B05"/>
    <w:rsid w:val="00773C8A"/>
    <w:rsid w:val="00774E25"/>
    <w:rsid w:val="00775C96"/>
    <w:rsid w:val="00785293"/>
    <w:rsid w:val="007867AE"/>
    <w:rsid w:val="007964AD"/>
    <w:rsid w:val="00797558"/>
    <w:rsid w:val="007A52EF"/>
    <w:rsid w:val="007A792C"/>
    <w:rsid w:val="007B101E"/>
    <w:rsid w:val="007B33B3"/>
    <w:rsid w:val="007B36D1"/>
    <w:rsid w:val="007C16D3"/>
    <w:rsid w:val="007C1C6E"/>
    <w:rsid w:val="007C456D"/>
    <w:rsid w:val="007C48C3"/>
    <w:rsid w:val="007C4D90"/>
    <w:rsid w:val="007C7D05"/>
    <w:rsid w:val="007D54FC"/>
    <w:rsid w:val="007D5BA7"/>
    <w:rsid w:val="007E24B9"/>
    <w:rsid w:val="007E4879"/>
    <w:rsid w:val="007F58AF"/>
    <w:rsid w:val="007F630F"/>
    <w:rsid w:val="008013EA"/>
    <w:rsid w:val="0080603F"/>
    <w:rsid w:val="00811FDC"/>
    <w:rsid w:val="00816658"/>
    <w:rsid w:val="00816DD8"/>
    <w:rsid w:val="00821FD1"/>
    <w:rsid w:val="00822F27"/>
    <w:rsid w:val="0082499D"/>
    <w:rsid w:val="008311F4"/>
    <w:rsid w:val="00836682"/>
    <w:rsid w:val="00836A70"/>
    <w:rsid w:val="00837C71"/>
    <w:rsid w:val="00841289"/>
    <w:rsid w:val="00841578"/>
    <w:rsid w:val="00842593"/>
    <w:rsid w:val="008467D3"/>
    <w:rsid w:val="008550C1"/>
    <w:rsid w:val="008620FB"/>
    <w:rsid w:val="00862FD7"/>
    <w:rsid w:val="00866BF6"/>
    <w:rsid w:val="00867BE6"/>
    <w:rsid w:val="00871B66"/>
    <w:rsid w:val="00872D9B"/>
    <w:rsid w:val="00886CF1"/>
    <w:rsid w:val="00886EAE"/>
    <w:rsid w:val="008870A5"/>
    <w:rsid w:val="00887809"/>
    <w:rsid w:val="00890734"/>
    <w:rsid w:val="008913C9"/>
    <w:rsid w:val="008967C9"/>
    <w:rsid w:val="00897733"/>
    <w:rsid w:val="008A2FF4"/>
    <w:rsid w:val="008B62E7"/>
    <w:rsid w:val="008B6F24"/>
    <w:rsid w:val="008C1596"/>
    <w:rsid w:val="008C2A02"/>
    <w:rsid w:val="008C5873"/>
    <w:rsid w:val="008C6034"/>
    <w:rsid w:val="008C632A"/>
    <w:rsid w:val="008C6643"/>
    <w:rsid w:val="008D0138"/>
    <w:rsid w:val="008D0465"/>
    <w:rsid w:val="008E148C"/>
    <w:rsid w:val="008E1CD2"/>
    <w:rsid w:val="008E3FC6"/>
    <w:rsid w:val="008E4ED2"/>
    <w:rsid w:val="008E54C6"/>
    <w:rsid w:val="008F3887"/>
    <w:rsid w:val="008F54B5"/>
    <w:rsid w:val="008F71E6"/>
    <w:rsid w:val="00903E2D"/>
    <w:rsid w:val="00905BD8"/>
    <w:rsid w:val="00906BE4"/>
    <w:rsid w:val="00915BFD"/>
    <w:rsid w:val="00922F60"/>
    <w:rsid w:val="00923D4D"/>
    <w:rsid w:val="0092518D"/>
    <w:rsid w:val="00927C0C"/>
    <w:rsid w:val="00930807"/>
    <w:rsid w:val="0093220C"/>
    <w:rsid w:val="0093622A"/>
    <w:rsid w:val="00941F97"/>
    <w:rsid w:val="009454FE"/>
    <w:rsid w:val="00946F5F"/>
    <w:rsid w:val="00953944"/>
    <w:rsid w:val="00954A2E"/>
    <w:rsid w:val="0095694A"/>
    <w:rsid w:val="00957482"/>
    <w:rsid w:val="00960879"/>
    <w:rsid w:val="00961CB7"/>
    <w:rsid w:val="00965002"/>
    <w:rsid w:val="00971E10"/>
    <w:rsid w:val="009753EC"/>
    <w:rsid w:val="00976BEA"/>
    <w:rsid w:val="00977244"/>
    <w:rsid w:val="009778FA"/>
    <w:rsid w:val="009821AE"/>
    <w:rsid w:val="00982AFC"/>
    <w:rsid w:val="009875EB"/>
    <w:rsid w:val="00995059"/>
    <w:rsid w:val="00997908"/>
    <w:rsid w:val="009A11BB"/>
    <w:rsid w:val="009A2D86"/>
    <w:rsid w:val="009A5CD5"/>
    <w:rsid w:val="009A75CD"/>
    <w:rsid w:val="009A79F8"/>
    <w:rsid w:val="009B11F4"/>
    <w:rsid w:val="009B36C6"/>
    <w:rsid w:val="009B66CE"/>
    <w:rsid w:val="009C7584"/>
    <w:rsid w:val="009D0421"/>
    <w:rsid w:val="009D3DA6"/>
    <w:rsid w:val="009D4A9E"/>
    <w:rsid w:val="009D675E"/>
    <w:rsid w:val="009E103E"/>
    <w:rsid w:val="009E1B0B"/>
    <w:rsid w:val="009F0C4F"/>
    <w:rsid w:val="009F0E86"/>
    <w:rsid w:val="009F20BD"/>
    <w:rsid w:val="009F3745"/>
    <w:rsid w:val="009F5B17"/>
    <w:rsid w:val="009F5DC3"/>
    <w:rsid w:val="009F71B1"/>
    <w:rsid w:val="00A031A6"/>
    <w:rsid w:val="00A04A7A"/>
    <w:rsid w:val="00A04AD5"/>
    <w:rsid w:val="00A068BD"/>
    <w:rsid w:val="00A07008"/>
    <w:rsid w:val="00A13254"/>
    <w:rsid w:val="00A1396A"/>
    <w:rsid w:val="00A151F4"/>
    <w:rsid w:val="00A17415"/>
    <w:rsid w:val="00A270A5"/>
    <w:rsid w:val="00A30EC2"/>
    <w:rsid w:val="00A335E0"/>
    <w:rsid w:val="00A3476A"/>
    <w:rsid w:val="00A35CC5"/>
    <w:rsid w:val="00A41075"/>
    <w:rsid w:val="00A413C7"/>
    <w:rsid w:val="00A45C3C"/>
    <w:rsid w:val="00A45DD6"/>
    <w:rsid w:val="00A45F6A"/>
    <w:rsid w:val="00A47B8D"/>
    <w:rsid w:val="00A513E2"/>
    <w:rsid w:val="00A57EB6"/>
    <w:rsid w:val="00A65E8D"/>
    <w:rsid w:val="00A6685A"/>
    <w:rsid w:val="00A7106B"/>
    <w:rsid w:val="00A737E4"/>
    <w:rsid w:val="00A747BB"/>
    <w:rsid w:val="00A77BB5"/>
    <w:rsid w:val="00A8257D"/>
    <w:rsid w:val="00A83A30"/>
    <w:rsid w:val="00A95994"/>
    <w:rsid w:val="00AA2C2E"/>
    <w:rsid w:val="00AA32E0"/>
    <w:rsid w:val="00AA5A52"/>
    <w:rsid w:val="00AA5C4C"/>
    <w:rsid w:val="00AA7824"/>
    <w:rsid w:val="00AB3FA1"/>
    <w:rsid w:val="00AC15A0"/>
    <w:rsid w:val="00AC66FA"/>
    <w:rsid w:val="00AD1260"/>
    <w:rsid w:val="00AD16CB"/>
    <w:rsid w:val="00AD5B93"/>
    <w:rsid w:val="00AE1F30"/>
    <w:rsid w:val="00AE3426"/>
    <w:rsid w:val="00AE4553"/>
    <w:rsid w:val="00AE48BC"/>
    <w:rsid w:val="00AF09EC"/>
    <w:rsid w:val="00AF1C72"/>
    <w:rsid w:val="00AF339F"/>
    <w:rsid w:val="00AF689B"/>
    <w:rsid w:val="00B016F3"/>
    <w:rsid w:val="00B034D5"/>
    <w:rsid w:val="00B07BF0"/>
    <w:rsid w:val="00B07DC3"/>
    <w:rsid w:val="00B10D38"/>
    <w:rsid w:val="00B11B44"/>
    <w:rsid w:val="00B17196"/>
    <w:rsid w:val="00B269CB"/>
    <w:rsid w:val="00B276C6"/>
    <w:rsid w:val="00B276FD"/>
    <w:rsid w:val="00B31C7C"/>
    <w:rsid w:val="00B3307D"/>
    <w:rsid w:val="00B41BAA"/>
    <w:rsid w:val="00B41BC2"/>
    <w:rsid w:val="00B4202E"/>
    <w:rsid w:val="00B43614"/>
    <w:rsid w:val="00B47303"/>
    <w:rsid w:val="00B5365B"/>
    <w:rsid w:val="00B60106"/>
    <w:rsid w:val="00B60347"/>
    <w:rsid w:val="00B60FD5"/>
    <w:rsid w:val="00B64155"/>
    <w:rsid w:val="00B70A01"/>
    <w:rsid w:val="00B73A58"/>
    <w:rsid w:val="00B73CEF"/>
    <w:rsid w:val="00B766DD"/>
    <w:rsid w:val="00B7709C"/>
    <w:rsid w:val="00B85177"/>
    <w:rsid w:val="00B86201"/>
    <w:rsid w:val="00B866E9"/>
    <w:rsid w:val="00B86CB4"/>
    <w:rsid w:val="00B9093C"/>
    <w:rsid w:val="00B973D7"/>
    <w:rsid w:val="00B979B7"/>
    <w:rsid w:val="00BA008E"/>
    <w:rsid w:val="00BA2663"/>
    <w:rsid w:val="00BA3ED5"/>
    <w:rsid w:val="00BA6087"/>
    <w:rsid w:val="00BB22A9"/>
    <w:rsid w:val="00BB7017"/>
    <w:rsid w:val="00BC799C"/>
    <w:rsid w:val="00BD4CD9"/>
    <w:rsid w:val="00BD6993"/>
    <w:rsid w:val="00BE2CDE"/>
    <w:rsid w:val="00BE4166"/>
    <w:rsid w:val="00BF47CE"/>
    <w:rsid w:val="00BF4865"/>
    <w:rsid w:val="00BF60AC"/>
    <w:rsid w:val="00BF7ECE"/>
    <w:rsid w:val="00C01689"/>
    <w:rsid w:val="00C02EF9"/>
    <w:rsid w:val="00C05601"/>
    <w:rsid w:val="00C11C41"/>
    <w:rsid w:val="00C146B5"/>
    <w:rsid w:val="00C23CC4"/>
    <w:rsid w:val="00C25E05"/>
    <w:rsid w:val="00C26309"/>
    <w:rsid w:val="00C26DB8"/>
    <w:rsid w:val="00C34009"/>
    <w:rsid w:val="00C3520B"/>
    <w:rsid w:val="00C36705"/>
    <w:rsid w:val="00C379CD"/>
    <w:rsid w:val="00C410CD"/>
    <w:rsid w:val="00C4447A"/>
    <w:rsid w:val="00C51B7D"/>
    <w:rsid w:val="00C53DCD"/>
    <w:rsid w:val="00C54553"/>
    <w:rsid w:val="00C6195C"/>
    <w:rsid w:val="00C62827"/>
    <w:rsid w:val="00C715E9"/>
    <w:rsid w:val="00C754B3"/>
    <w:rsid w:val="00C758A2"/>
    <w:rsid w:val="00C76AD8"/>
    <w:rsid w:val="00C81DBD"/>
    <w:rsid w:val="00C86421"/>
    <w:rsid w:val="00C90507"/>
    <w:rsid w:val="00C9466E"/>
    <w:rsid w:val="00CA0C6B"/>
    <w:rsid w:val="00CA2227"/>
    <w:rsid w:val="00CA4658"/>
    <w:rsid w:val="00CA4749"/>
    <w:rsid w:val="00CA5C20"/>
    <w:rsid w:val="00CB077F"/>
    <w:rsid w:val="00CB55FF"/>
    <w:rsid w:val="00CB70B1"/>
    <w:rsid w:val="00CC046F"/>
    <w:rsid w:val="00CC31D9"/>
    <w:rsid w:val="00CD0CCB"/>
    <w:rsid w:val="00CD3DDC"/>
    <w:rsid w:val="00CD6164"/>
    <w:rsid w:val="00CD74C9"/>
    <w:rsid w:val="00CE715D"/>
    <w:rsid w:val="00CF096C"/>
    <w:rsid w:val="00CF3386"/>
    <w:rsid w:val="00CF4512"/>
    <w:rsid w:val="00CF5AEE"/>
    <w:rsid w:val="00CF7B7A"/>
    <w:rsid w:val="00D06B53"/>
    <w:rsid w:val="00D07794"/>
    <w:rsid w:val="00D10E16"/>
    <w:rsid w:val="00D11FD3"/>
    <w:rsid w:val="00D1526B"/>
    <w:rsid w:val="00D16EC9"/>
    <w:rsid w:val="00D2026C"/>
    <w:rsid w:val="00D231E9"/>
    <w:rsid w:val="00D23EAE"/>
    <w:rsid w:val="00D25708"/>
    <w:rsid w:val="00D33073"/>
    <w:rsid w:val="00D33144"/>
    <w:rsid w:val="00D3566D"/>
    <w:rsid w:val="00D36238"/>
    <w:rsid w:val="00D36BEC"/>
    <w:rsid w:val="00D41CC4"/>
    <w:rsid w:val="00D430EC"/>
    <w:rsid w:val="00D50FE6"/>
    <w:rsid w:val="00D52EB4"/>
    <w:rsid w:val="00D53E94"/>
    <w:rsid w:val="00D543D4"/>
    <w:rsid w:val="00D63198"/>
    <w:rsid w:val="00D673EA"/>
    <w:rsid w:val="00D80586"/>
    <w:rsid w:val="00D816F2"/>
    <w:rsid w:val="00D830D2"/>
    <w:rsid w:val="00D83E2B"/>
    <w:rsid w:val="00D84431"/>
    <w:rsid w:val="00D846ED"/>
    <w:rsid w:val="00D873AD"/>
    <w:rsid w:val="00D877C0"/>
    <w:rsid w:val="00D903DC"/>
    <w:rsid w:val="00D905A9"/>
    <w:rsid w:val="00D927CE"/>
    <w:rsid w:val="00DA1DDE"/>
    <w:rsid w:val="00DA5974"/>
    <w:rsid w:val="00DA792F"/>
    <w:rsid w:val="00DB228F"/>
    <w:rsid w:val="00DB2FC0"/>
    <w:rsid w:val="00DB7183"/>
    <w:rsid w:val="00DC1DC5"/>
    <w:rsid w:val="00DC4728"/>
    <w:rsid w:val="00DC4DBC"/>
    <w:rsid w:val="00DC5511"/>
    <w:rsid w:val="00DD2864"/>
    <w:rsid w:val="00DD68CC"/>
    <w:rsid w:val="00DD69D8"/>
    <w:rsid w:val="00DE5671"/>
    <w:rsid w:val="00DE5EA8"/>
    <w:rsid w:val="00DE6A82"/>
    <w:rsid w:val="00DE7221"/>
    <w:rsid w:val="00DF1433"/>
    <w:rsid w:val="00DF1F40"/>
    <w:rsid w:val="00DF4665"/>
    <w:rsid w:val="00DF5DE5"/>
    <w:rsid w:val="00E04C27"/>
    <w:rsid w:val="00E06137"/>
    <w:rsid w:val="00E10548"/>
    <w:rsid w:val="00E172B2"/>
    <w:rsid w:val="00E220E8"/>
    <w:rsid w:val="00E240FB"/>
    <w:rsid w:val="00E26E10"/>
    <w:rsid w:val="00E30964"/>
    <w:rsid w:val="00E316AA"/>
    <w:rsid w:val="00E32AF9"/>
    <w:rsid w:val="00E3401A"/>
    <w:rsid w:val="00E345E3"/>
    <w:rsid w:val="00E3669D"/>
    <w:rsid w:val="00E40A7F"/>
    <w:rsid w:val="00E43C77"/>
    <w:rsid w:val="00E47A77"/>
    <w:rsid w:val="00E51499"/>
    <w:rsid w:val="00E54903"/>
    <w:rsid w:val="00E57343"/>
    <w:rsid w:val="00E6630C"/>
    <w:rsid w:val="00E67FB1"/>
    <w:rsid w:val="00E70E34"/>
    <w:rsid w:val="00E73730"/>
    <w:rsid w:val="00E75620"/>
    <w:rsid w:val="00E822C9"/>
    <w:rsid w:val="00E86AF3"/>
    <w:rsid w:val="00E8773B"/>
    <w:rsid w:val="00E905ED"/>
    <w:rsid w:val="00E93DC3"/>
    <w:rsid w:val="00E9561F"/>
    <w:rsid w:val="00E96EA7"/>
    <w:rsid w:val="00E97A2E"/>
    <w:rsid w:val="00EA3D43"/>
    <w:rsid w:val="00EB0372"/>
    <w:rsid w:val="00EB0990"/>
    <w:rsid w:val="00EB38B6"/>
    <w:rsid w:val="00EB4836"/>
    <w:rsid w:val="00EB55D9"/>
    <w:rsid w:val="00EB6498"/>
    <w:rsid w:val="00EC0F9C"/>
    <w:rsid w:val="00EC71C8"/>
    <w:rsid w:val="00EC75D6"/>
    <w:rsid w:val="00EC7D3D"/>
    <w:rsid w:val="00ED0581"/>
    <w:rsid w:val="00ED17CE"/>
    <w:rsid w:val="00ED1D02"/>
    <w:rsid w:val="00ED32DB"/>
    <w:rsid w:val="00EE0181"/>
    <w:rsid w:val="00EE16CB"/>
    <w:rsid w:val="00EE5254"/>
    <w:rsid w:val="00EE5C33"/>
    <w:rsid w:val="00EE6043"/>
    <w:rsid w:val="00EE7628"/>
    <w:rsid w:val="00EF0173"/>
    <w:rsid w:val="00EF0BEC"/>
    <w:rsid w:val="00EF220D"/>
    <w:rsid w:val="00EF2850"/>
    <w:rsid w:val="00EF45DA"/>
    <w:rsid w:val="00EF68FD"/>
    <w:rsid w:val="00EF7B69"/>
    <w:rsid w:val="00EF7B79"/>
    <w:rsid w:val="00F018B8"/>
    <w:rsid w:val="00F01B86"/>
    <w:rsid w:val="00F073EA"/>
    <w:rsid w:val="00F10E82"/>
    <w:rsid w:val="00F11306"/>
    <w:rsid w:val="00F12C59"/>
    <w:rsid w:val="00F13C00"/>
    <w:rsid w:val="00F164B1"/>
    <w:rsid w:val="00F2125E"/>
    <w:rsid w:val="00F223D7"/>
    <w:rsid w:val="00F24678"/>
    <w:rsid w:val="00F246E0"/>
    <w:rsid w:val="00F24935"/>
    <w:rsid w:val="00F267CC"/>
    <w:rsid w:val="00F27A9C"/>
    <w:rsid w:val="00F36B21"/>
    <w:rsid w:val="00F40496"/>
    <w:rsid w:val="00F41681"/>
    <w:rsid w:val="00F41877"/>
    <w:rsid w:val="00F41DBB"/>
    <w:rsid w:val="00F45594"/>
    <w:rsid w:val="00F5069F"/>
    <w:rsid w:val="00F52366"/>
    <w:rsid w:val="00F5660D"/>
    <w:rsid w:val="00F57B43"/>
    <w:rsid w:val="00F57FCE"/>
    <w:rsid w:val="00F6015F"/>
    <w:rsid w:val="00F60B04"/>
    <w:rsid w:val="00F630C4"/>
    <w:rsid w:val="00F66A68"/>
    <w:rsid w:val="00F830B5"/>
    <w:rsid w:val="00F84B63"/>
    <w:rsid w:val="00F87AE5"/>
    <w:rsid w:val="00F87D46"/>
    <w:rsid w:val="00F90244"/>
    <w:rsid w:val="00FA02DD"/>
    <w:rsid w:val="00FA4CB2"/>
    <w:rsid w:val="00FA5CF8"/>
    <w:rsid w:val="00FB0C64"/>
    <w:rsid w:val="00FB1104"/>
    <w:rsid w:val="00FB5059"/>
    <w:rsid w:val="00FB6B05"/>
    <w:rsid w:val="00FC05F6"/>
    <w:rsid w:val="00FC294A"/>
    <w:rsid w:val="00FC2D8A"/>
    <w:rsid w:val="00FC621B"/>
    <w:rsid w:val="00FD0918"/>
    <w:rsid w:val="00FD1644"/>
    <w:rsid w:val="00FD26DF"/>
    <w:rsid w:val="00FD3131"/>
    <w:rsid w:val="00FD360F"/>
    <w:rsid w:val="00FD5EBC"/>
    <w:rsid w:val="00FD63D0"/>
    <w:rsid w:val="00FE0F27"/>
    <w:rsid w:val="00FE2F98"/>
    <w:rsid w:val="00FE576B"/>
    <w:rsid w:val="00FF1B82"/>
    <w:rsid w:val="00FF2DB3"/>
    <w:rsid w:val="00FF3EB7"/>
    <w:rsid w:val="00FF6797"/>
    <w:rsid w:val="00FF7DF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cknowledgements">
    <w:name w:val="HAcknowledgements"/>
    <w:basedOn w:val="Normal"/>
    <w:qFormat/>
    <w:rsid w:val="00953944"/>
    <w:pPr>
      <w:spacing w:before="480" w:after="230" w:line="230" w:lineRule="atLeast"/>
    </w:pPr>
    <w:rPr>
      <w:rFonts w:ascii="Arial" w:eastAsia="MS Mincho" w:hAnsi="Arial" w:cs="Times New Roman"/>
      <w:b/>
      <w:szCs w:val="24"/>
      <w:lang w:val="en-GB" w:eastAsia="ja-JP" w:bidi="ar-SA"/>
    </w:rPr>
  </w:style>
  <w:style w:type="paragraph" w:customStyle="1" w:styleId="Default">
    <w:name w:val="Default"/>
    <w:rsid w:val="00953944"/>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5394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953944"/>
    <w:rPr>
      <w:rFonts w:ascii="Tahoma" w:hAnsi="Tahoma" w:cs="Mangal"/>
      <w:sz w:val="16"/>
      <w:szCs w:val="14"/>
    </w:rPr>
  </w:style>
  <w:style w:type="paragraph" w:styleId="NoSpacing">
    <w:name w:val="No Spacing"/>
    <w:uiPriority w:val="1"/>
    <w:qFormat/>
    <w:rsid w:val="001A45D5"/>
    <w:pPr>
      <w:spacing w:after="0" w:line="240" w:lineRule="auto"/>
    </w:pPr>
  </w:style>
  <w:style w:type="paragraph" w:styleId="Header">
    <w:name w:val="header"/>
    <w:basedOn w:val="Normal"/>
    <w:link w:val="HeaderChar"/>
    <w:uiPriority w:val="99"/>
    <w:unhideWhenUsed/>
    <w:rsid w:val="00C758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58A2"/>
  </w:style>
  <w:style w:type="paragraph" w:styleId="Footer">
    <w:name w:val="footer"/>
    <w:basedOn w:val="Normal"/>
    <w:link w:val="FooterChar"/>
    <w:uiPriority w:val="99"/>
    <w:unhideWhenUsed/>
    <w:rsid w:val="00C758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58A2"/>
  </w:style>
  <w:style w:type="table" w:styleId="TableGrid">
    <w:name w:val="Table Grid"/>
    <w:basedOn w:val="TableNormal"/>
    <w:uiPriority w:val="59"/>
    <w:rsid w:val="008E4ED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E1CD2"/>
    <w:pPr>
      <w:spacing w:line="240" w:lineRule="auto"/>
    </w:pPr>
    <w:rPr>
      <w:b/>
      <w:bCs/>
      <w:color w:val="4F81BD" w:themeColor="accent1"/>
      <w:sz w:val="18"/>
      <w:szCs w:val="16"/>
    </w:rPr>
  </w:style>
  <w:style w:type="paragraph" w:styleId="ListParagraph">
    <w:name w:val="List Paragraph"/>
    <w:basedOn w:val="Normal"/>
    <w:uiPriority w:val="34"/>
    <w:qFormat/>
    <w:rsid w:val="00EA3D43"/>
    <w:pPr>
      <w:ind w:left="720"/>
      <w:contextualSpacing/>
    </w:pPr>
  </w:style>
  <w:style w:type="character" w:customStyle="1" w:styleId="92TextChar">
    <w:name w:val="92Text Char"/>
    <w:link w:val="92Text"/>
    <w:rsid w:val="00635520"/>
    <w:rPr>
      <w:rFonts w:eastAsia="Times New Roman"/>
    </w:rPr>
  </w:style>
  <w:style w:type="paragraph" w:customStyle="1" w:styleId="92Text">
    <w:name w:val="92Text"/>
    <w:basedOn w:val="Normal"/>
    <w:link w:val="92TextChar"/>
    <w:qFormat/>
    <w:rsid w:val="00635520"/>
    <w:pPr>
      <w:widowControl w:val="0"/>
      <w:overflowPunct w:val="0"/>
      <w:topLinePunct/>
      <w:spacing w:after="0" w:line="240" w:lineRule="exact"/>
      <w:ind w:firstLineChars="200" w:firstLine="400"/>
      <w:jc w:val="both"/>
    </w:pPr>
    <w:rPr>
      <w:rFonts w:eastAsia="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cknowledgements">
    <w:name w:val="HAcknowledgements"/>
    <w:basedOn w:val="Normal"/>
    <w:qFormat/>
    <w:rsid w:val="00953944"/>
    <w:pPr>
      <w:spacing w:before="480" w:after="230" w:line="230" w:lineRule="atLeast"/>
    </w:pPr>
    <w:rPr>
      <w:rFonts w:ascii="Arial" w:eastAsia="MS Mincho" w:hAnsi="Arial" w:cs="Times New Roman"/>
      <w:b/>
      <w:szCs w:val="24"/>
      <w:lang w:val="en-GB" w:eastAsia="ja-JP" w:bidi="ar-SA"/>
    </w:rPr>
  </w:style>
  <w:style w:type="paragraph" w:customStyle="1" w:styleId="Default">
    <w:name w:val="Default"/>
    <w:rsid w:val="00953944"/>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5394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953944"/>
    <w:rPr>
      <w:rFonts w:ascii="Tahoma" w:hAnsi="Tahoma" w:cs="Mangal"/>
      <w:sz w:val="16"/>
      <w:szCs w:val="14"/>
    </w:rPr>
  </w:style>
  <w:style w:type="paragraph" w:styleId="NoSpacing">
    <w:name w:val="No Spacing"/>
    <w:uiPriority w:val="1"/>
    <w:qFormat/>
    <w:rsid w:val="001A45D5"/>
    <w:pPr>
      <w:spacing w:after="0" w:line="240" w:lineRule="auto"/>
    </w:pPr>
  </w:style>
  <w:style w:type="paragraph" w:styleId="Header">
    <w:name w:val="header"/>
    <w:basedOn w:val="Normal"/>
    <w:link w:val="HeaderChar"/>
    <w:uiPriority w:val="99"/>
    <w:unhideWhenUsed/>
    <w:rsid w:val="00C758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58A2"/>
  </w:style>
  <w:style w:type="paragraph" w:styleId="Footer">
    <w:name w:val="footer"/>
    <w:basedOn w:val="Normal"/>
    <w:link w:val="FooterChar"/>
    <w:uiPriority w:val="99"/>
    <w:unhideWhenUsed/>
    <w:rsid w:val="00C758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58A2"/>
  </w:style>
  <w:style w:type="table" w:styleId="TableGrid">
    <w:name w:val="Table Grid"/>
    <w:basedOn w:val="TableNormal"/>
    <w:uiPriority w:val="59"/>
    <w:rsid w:val="008E4ED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E1CD2"/>
    <w:pPr>
      <w:spacing w:line="240" w:lineRule="auto"/>
    </w:pPr>
    <w:rPr>
      <w:b/>
      <w:bCs/>
      <w:color w:val="4F81BD" w:themeColor="accent1"/>
      <w:sz w:val="18"/>
      <w:szCs w:val="16"/>
    </w:rPr>
  </w:style>
  <w:style w:type="paragraph" w:styleId="ListParagraph">
    <w:name w:val="List Paragraph"/>
    <w:basedOn w:val="Normal"/>
    <w:uiPriority w:val="34"/>
    <w:qFormat/>
    <w:rsid w:val="00EA3D43"/>
    <w:pPr>
      <w:ind w:left="720"/>
      <w:contextualSpacing/>
    </w:pPr>
  </w:style>
  <w:style w:type="character" w:customStyle="1" w:styleId="92TextChar">
    <w:name w:val="92Text Char"/>
    <w:link w:val="92Text"/>
    <w:rsid w:val="00635520"/>
    <w:rPr>
      <w:rFonts w:eastAsia="Times New Roman"/>
    </w:rPr>
  </w:style>
  <w:style w:type="paragraph" w:customStyle="1" w:styleId="92Text">
    <w:name w:val="92Text"/>
    <w:basedOn w:val="Normal"/>
    <w:link w:val="92TextChar"/>
    <w:qFormat/>
    <w:rsid w:val="00635520"/>
    <w:pPr>
      <w:widowControl w:val="0"/>
      <w:overflowPunct w:val="0"/>
      <w:topLinePunct/>
      <w:spacing w:after="0" w:line="240" w:lineRule="exact"/>
      <w:ind w:firstLineChars="200" w:firstLine="400"/>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8335449">
      <w:bodyDiv w:val="1"/>
      <w:marLeft w:val="0"/>
      <w:marRight w:val="0"/>
      <w:marTop w:val="0"/>
      <w:marBottom w:val="0"/>
      <w:divBdr>
        <w:top w:val="none" w:sz="0" w:space="0" w:color="auto"/>
        <w:left w:val="none" w:sz="0" w:space="0" w:color="auto"/>
        <w:bottom w:val="none" w:sz="0" w:space="0" w:color="auto"/>
        <w:right w:val="none" w:sz="0" w:space="0" w:color="auto"/>
      </w:divBdr>
    </w:div>
    <w:div w:id="110449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275</Words>
  <Characters>15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7</cp:revision>
  <cp:lastPrinted>2019-01-24T13:54:00Z</cp:lastPrinted>
  <dcterms:created xsi:type="dcterms:W3CDTF">2022-06-16T05:27:00Z</dcterms:created>
  <dcterms:modified xsi:type="dcterms:W3CDTF">2022-06-16T08:10:00Z</dcterms:modified>
</cp:coreProperties>
</file>